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XSpec="center" w:tblpY="1929"/>
        <w:tblOverlap w:val="never"/>
        <w:tblW w:w="11225" w:type="dxa"/>
        <w:tblLayout w:type="fixed"/>
        <w:tblLook w:val="04A0" w:firstRow="1" w:lastRow="0" w:firstColumn="1" w:lastColumn="0" w:noHBand="0" w:noVBand="1"/>
      </w:tblPr>
      <w:tblGrid>
        <w:gridCol w:w="660"/>
        <w:gridCol w:w="1052"/>
        <w:gridCol w:w="2576"/>
        <w:gridCol w:w="660"/>
        <w:gridCol w:w="3699"/>
        <w:gridCol w:w="567"/>
        <w:gridCol w:w="709"/>
        <w:gridCol w:w="567"/>
        <w:gridCol w:w="735"/>
      </w:tblGrid>
      <w:tr w:rsidR="005D7379" w:rsidRPr="00AC3D79" w14:paraId="31956C4E" w14:textId="77777777" w:rsidTr="005D7379">
        <w:trPr>
          <w:trHeight w:val="56"/>
        </w:trPr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</w:tcPr>
          <w:p w14:paraId="71584422" w14:textId="77777777" w:rsidR="005D7379" w:rsidRPr="00AC3D79" w:rsidRDefault="005D7379" w:rsidP="00E01B7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056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A9AE8" w14:textId="218E762C" w:rsidR="005D7379" w:rsidRPr="00AC3D79" w:rsidRDefault="005D7379" w:rsidP="00E01B7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E512E" w:rsidRPr="00AC3D79" w14:paraId="6A50E079" w14:textId="77777777" w:rsidTr="00F677F4">
        <w:trPr>
          <w:trHeight w:val="56"/>
        </w:trPr>
        <w:tc>
          <w:tcPr>
            <w:tcW w:w="11225" w:type="dxa"/>
            <w:gridSpan w:val="9"/>
            <w:tcBorders>
              <w:top w:val="single" w:sz="4" w:space="0" w:color="auto"/>
            </w:tcBorders>
          </w:tcPr>
          <w:p w14:paraId="24F03E7C" w14:textId="623AB77F" w:rsidR="008E512E" w:rsidRDefault="008E512E" w:rsidP="00E01B7D">
            <w:pPr>
              <w:autoSpaceDE w:val="0"/>
              <w:autoSpaceDN w:val="0"/>
              <w:adjustRightInd w:val="0"/>
              <w:ind w:right="-567"/>
              <w:rPr>
                <w:rFonts w:cstheme="minorHAnsi"/>
                <w:b/>
                <w:sz w:val="18"/>
                <w:szCs w:val="18"/>
              </w:rPr>
            </w:pPr>
            <w:bookmarkStart w:id="0" w:name="_Hlk192596298"/>
            <w:r w:rsidRPr="00AC3D79">
              <w:rPr>
                <w:rFonts w:cstheme="minorHAnsi"/>
                <w:b/>
                <w:sz w:val="18"/>
                <w:szCs w:val="18"/>
              </w:rPr>
              <w:t>Öğrencinin Numarası, Adı Soyadı</w:t>
            </w:r>
            <w:bookmarkEnd w:id="0"/>
            <w:r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4C68C4C0" w14:textId="49B44CB9" w:rsidR="008E512E" w:rsidRPr="00AC3D79" w:rsidRDefault="008E512E" w:rsidP="00E01B7D">
            <w:pPr>
              <w:autoSpaceDE w:val="0"/>
              <w:autoSpaceDN w:val="0"/>
              <w:adjustRightInd w:val="0"/>
              <w:ind w:right="-567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D7379" w:rsidRPr="00AC3D79" w14:paraId="71E9AFB4" w14:textId="77777777" w:rsidTr="005D7379">
        <w:trPr>
          <w:trHeight w:val="56"/>
        </w:trPr>
        <w:tc>
          <w:tcPr>
            <w:tcW w:w="4288" w:type="dxa"/>
            <w:gridSpan w:val="3"/>
            <w:tcBorders>
              <w:top w:val="single" w:sz="4" w:space="0" w:color="auto"/>
            </w:tcBorders>
            <w:vAlign w:val="center"/>
          </w:tcPr>
          <w:p w14:paraId="3BC08349" w14:textId="3AB76579" w:rsidR="005D7379" w:rsidRPr="00AC3D79" w:rsidRDefault="005D7379" w:rsidP="00E01B7D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b/>
                <w:sz w:val="18"/>
                <w:szCs w:val="18"/>
              </w:rPr>
              <w:t>Kaynak göstermede kullanılan yöntem</w:t>
            </w:r>
            <w:r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660" w:type="dxa"/>
            <w:tcBorders>
              <w:top w:val="single" w:sz="4" w:space="0" w:color="auto"/>
            </w:tcBorders>
          </w:tcPr>
          <w:p w14:paraId="2FF4F52E" w14:textId="77777777" w:rsidR="005D7379" w:rsidRDefault="005D7379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277" w:type="dxa"/>
            <w:gridSpan w:val="5"/>
            <w:tcBorders>
              <w:top w:val="single" w:sz="4" w:space="0" w:color="auto"/>
            </w:tcBorders>
            <w:vAlign w:val="center"/>
          </w:tcPr>
          <w:p w14:paraId="4BE38171" w14:textId="37B182D5" w:rsidR="005D7379" w:rsidRPr="00AC3D79" w:rsidRDefault="00AF5A4A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48531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5D7379" w:rsidRPr="00AC3D79">
              <w:rPr>
                <w:rFonts w:cstheme="minorHAnsi"/>
                <w:bCs/>
                <w:sz w:val="18"/>
                <w:szCs w:val="18"/>
              </w:rPr>
              <w:t xml:space="preserve">   APA (7. Edition)</w:t>
            </w:r>
          </w:p>
        </w:tc>
      </w:tr>
      <w:tr w:rsidR="005D7379" w:rsidRPr="00AC3D79" w14:paraId="02E81912" w14:textId="77777777" w:rsidTr="005D7379">
        <w:trPr>
          <w:trHeight w:val="56"/>
        </w:trPr>
        <w:tc>
          <w:tcPr>
            <w:tcW w:w="4288" w:type="dxa"/>
            <w:gridSpan w:val="3"/>
            <w:tcBorders>
              <w:top w:val="single" w:sz="4" w:space="0" w:color="auto"/>
            </w:tcBorders>
            <w:vAlign w:val="center"/>
          </w:tcPr>
          <w:p w14:paraId="2D067C8F" w14:textId="6A062EF9" w:rsidR="005D7379" w:rsidRPr="00E01B7D" w:rsidRDefault="005D7379" w:rsidP="00E01B7D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b/>
                <w:sz w:val="18"/>
                <w:szCs w:val="18"/>
              </w:rPr>
              <w:t>İçindekiler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18"/>
                <w:szCs w:val="18"/>
              </w:rPr>
              <w:t>klavuza</w:t>
            </w:r>
            <w:proofErr w:type="spellEnd"/>
            <w:r>
              <w:rPr>
                <w:rFonts w:cstheme="minorHAnsi"/>
                <w:b/>
                <w:sz w:val="18"/>
                <w:szCs w:val="18"/>
              </w:rPr>
              <w:t xml:space="preserve"> uygun hazırlandı.</w:t>
            </w:r>
          </w:p>
        </w:tc>
        <w:tc>
          <w:tcPr>
            <w:tcW w:w="660" w:type="dxa"/>
            <w:tcBorders>
              <w:top w:val="single" w:sz="4" w:space="0" w:color="auto"/>
            </w:tcBorders>
          </w:tcPr>
          <w:p w14:paraId="2941A6B5" w14:textId="77777777" w:rsidR="005D7379" w:rsidRDefault="005D7379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277" w:type="dxa"/>
            <w:gridSpan w:val="5"/>
            <w:tcBorders>
              <w:top w:val="single" w:sz="4" w:space="0" w:color="auto"/>
            </w:tcBorders>
            <w:vAlign w:val="center"/>
          </w:tcPr>
          <w:p w14:paraId="3453837D" w14:textId="636EB5CF" w:rsidR="005D7379" w:rsidRPr="00AC3D79" w:rsidRDefault="00AF5A4A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70182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5D7379" w:rsidRPr="00AC3D79">
              <w:rPr>
                <w:rFonts w:cstheme="minorHAnsi"/>
                <w:bCs/>
                <w:sz w:val="18"/>
                <w:szCs w:val="18"/>
              </w:rPr>
              <w:t xml:space="preserve">   </w:t>
            </w:r>
            <w:r w:rsidR="005D7379">
              <w:rPr>
                <w:rFonts w:cstheme="minorHAnsi"/>
                <w:bCs/>
                <w:sz w:val="18"/>
                <w:szCs w:val="18"/>
              </w:rPr>
              <w:t>Evet</w:t>
            </w:r>
          </w:p>
        </w:tc>
      </w:tr>
      <w:tr w:rsidR="005D7379" w:rsidRPr="00AC3D79" w14:paraId="0A3A1743" w14:textId="77777777" w:rsidTr="005D7379">
        <w:trPr>
          <w:trHeight w:val="1218"/>
        </w:trPr>
        <w:tc>
          <w:tcPr>
            <w:tcW w:w="8647" w:type="dxa"/>
            <w:gridSpan w:val="5"/>
            <w:tcBorders>
              <w:bottom w:val="nil"/>
            </w:tcBorders>
            <w:vAlign w:val="center"/>
          </w:tcPr>
          <w:p w14:paraId="3A7A00CA" w14:textId="43E726F3" w:rsidR="005D7379" w:rsidRPr="00D63AB3" w:rsidRDefault="005D7379" w:rsidP="00E01B7D">
            <w:pPr>
              <w:autoSpaceDE w:val="0"/>
              <w:autoSpaceDN w:val="0"/>
              <w:adjustRightInd w:val="0"/>
              <w:ind w:right="29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567" w:type="dxa"/>
            <w:vMerge w:val="restart"/>
            <w:textDirection w:val="btLr"/>
          </w:tcPr>
          <w:p w14:paraId="762859F8" w14:textId="77777777" w:rsidR="005D7379" w:rsidRPr="00AC3D79" w:rsidRDefault="005D7379" w:rsidP="005D7379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b/>
                <w:sz w:val="18"/>
                <w:szCs w:val="18"/>
              </w:rPr>
              <w:t>Öğrenc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AC3D79">
              <w:rPr>
                <w:rFonts w:cstheme="minorHAnsi"/>
                <w:b/>
                <w:sz w:val="18"/>
                <w:szCs w:val="18"/>
              </w:rPr>
              <w:t>Onayı</w:t>
            </w:r>
          </w:p>
          <w:p w14:paraId="1D7366FF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extDirection w:val="btLr"/>
            <w:vAlign w:val="center"/>
          </w:tcPr>
          <w:p w14:paraId="757D2104" w14:textId="462540E9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Danışman </w:t>
            </w:r>
            <w:r w:rsidRPr="00AC3D79">
              <w:rPr>
                <w:rFonts w:cstheme="minorHAnsi"/>
                <w:b/>
                <w:sz w:val="18"/>
                <w:szCs w:val="18"/>
              </w:rPr>
              <w:t>Onayı</w:t>
            </w:r>
          </w:p>
          <w:p w14:paraId="5C689C46" w14:textId="77777777" w:rsidR="005D7379" w:rsidRPr="00AC3D79" w:rsidRDefault="005D7379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eastAsia="Calibri" w:cstheme="minorHAnsi"/>
                <w:sz w:val="18"/>
                <w:szCs w:val="18"/>
              </w:rPr>
            </w:pPr>
            <w:r w:rsidRPr="00AC3D79">
              <w:rPr>
                <w:rFonts w:cstheme="minorHAnsi"/>
                <w:i/>
                <w:sz w:val="18"/>
                <w:szCs w:val="18"/>
              </w:rPr>
              <w:t xml:space="preserve">  </w:t>
            </w: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34401328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b/>
                <w:sz w:val="18"/>
                <w:szCs w:val="18"/>
              </w:rPr>
              <w:t>Arş. Gör.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Pr="00345263">
              <w:rPr>
                <w:rFonts w:cstheme="minorHAnsi"/>
                <w:b/>
                <w:color w:val="000000" w:themeColor="text1"/>
                <w:sz w:val="18"/>
                <w:szCs w:val="18"/>
              </w:rPr>
              <w:t xml:space="preserve">İlk  </w:t>
            </w:r>
            <w:r w:rsidRPr="00AC3D79">
              <w:rPr>
                <w:rFonts w:cstheme="minorHAnsi"/>
                <w:b/>
                <w:sz w:val="18"/>
                <w:szCs w:val="18"/>
              </w:rPr>
              <w:t>Kontrol</w:t>
            </w:r>
            <w:proofErr w:type="gramEnd"/>
          </w:p>
          <w:p w14:paraId="192BA453" w14:textId="77777777" w:rsidR="005D7379" w:rsidRPr="00AC3D79" w:rsidRDefault="005D7379" w:rsidP="00E01B7D">
            <w:pPr>
              <w:autoSpaceDE w:val="0"/>
              <w:autoSpaceDN w:val="0"/>
              <w:adjustRightInd w:val="0"/>
              <w:ind w:right="-567"/>
              <w:jc w:val="both"/>
              <w:rPr>
                <w:rFonts w:eastAsia="Calibri" w:cstheme="minorHAnsi"/>
                <w:sz w:val="18"/>
                <w:szCs w:val="18"/>
              </w:rPr>
            </w:pPr>
            <w:r w:rsidRPr="00AC3D79">
              <w:rPr>
                <w:rFonts w:cstheme="minorHAnsi"/>
                <w:i/>
                <w:sz w:val="18"/>
                <w:szCs w:val="18"/>
              </w:rPr>
              <w:t xml:space="preserve">  </w:t>
            </w:r>
          </w:p>
        </w:tc>
        <w:tc>
          <w:tcPr>
            <w:tcW w:w="735" w:type="dxa"/>
            <w:vMerge w:val="restart"/>
            <w:textDirection w:val="btLr"/>
            <w:vAlign w:val="center"/>
          </w:tcPr>
          <w:p w14:paraId="3A4BBFDF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b/>
                <w:sz w:val="18"/>
                <w:szCs w:val="18"/>
              </w:rPr>
              <w:t>Arş. Gör.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345263">
              <w:rPr>
                <w:rFonts w:cstheme="minorHAnsi"/>
                <w:b/>
                <w:color w:val="000000" w:themeColor="text1"/>
                <w:sz w:val="18"/>
                <w:szCs w:val="18"/>
              </w:rPr>
              <w:t xml:space="preserve">Son </w:t>
            </w:r>
            <w:r w:rsidRPr="00AC3D79">
              <w:rPr>
                <w:rFonts w:cstheme="minorHAnsi"/>
                <w:b/>
                <w:sz w:val="18"/>
                <w:szCs w:val="18"/>
              </w:rPr>
              <w:t>Kontrol</w:t>
            </w:r>
          </w:p>
          <w:p w14:paraId="070C9EF0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  <w:r w:rsidRPr="00AC3D79">
              <w:rPr>
                <w:rFonts w:cstheme="minorHAnsi"/>
                <w:i/>
                <w:sz w:val="18"/>
                <w:szCs w:val="18"/>
              </w:rPr>
              <w:t xml:space="preserve">  </w:t>
            </w:r>
          </w:p>
        </w:tc>
      </w:tr>
      <w:tr w:rsidR="005D7379" w:rsidRPr="00AC3D79" w14:paraId="628F7B44" w14:textId="77777777" w:rsidTr="005D7379">
        <w:trPr>
          <w:trHeight w:val="549"/>
        </w:trPr>
        <w:tc>
          <w:tcPr>
            <w:tcW w:w="8647" w:type="dxa"/>
            <w:gridSpan w:val="5"/>
            <w:tcBorders>
              <w:top w:val="nil"/>
            </w:tcBorders>
            <w:vAlign w:val="center"/>
          </w:tcPr>
          <w:p w14:paraId="4BC926B7" w14:textId="4229A840" w:rsidR="005D7379" w:rsidRPr="00D63AB3" w:rsidRDefault="005D7379" w:rsidP="00E01B7D">
            <w:pPr>
              <w:autoSpaceDE w:val="0"/>
              <w:autoSpaceDN w:val="0"/>
              <w:adjustRightInd w:val="0"/>
              <w:ind w:right="29"/>
              <w:jc w:val="center"/>
              <w:rPr>
                <w:rFonts w:eastAsia="Calibri" w:cstheme="minorHAnsi"/>
                <w:bCs/>
                <w:sz w:val="18"/>
                <w:szCs w:val="18"/>
              </w:rPr>
            </w:pPr>
          </w:p>
        </w:tc>
        <w:tc>
          <w:tcPr>
            <w:tcW w:w="567" w:type="dxa"/>
            <w:vMerge/>
            <w:textDirection w:val="btLr"/>
          </w:tcPr>
          <w:p w14:paraId="7A76DCB3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709" w:type="dxa"/>
            <w:vMerge/>
            <w:textDirection w:val="btLr"/>
            <w:vAlign w:val="center"/>
          </w:tcPr>
          <w:p w14:paraId="7EDF29D2" w14:textId="6F430DD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52545A58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735" w:type="dxa"/>
            <w:vMerge/>
            <w:textDirection w:val="btLr"/>
            <w:vAlign w:val="center"/>
          </w:tcPr>
          <w:p w14:paraId="091AC1F5" w14:textId="77777777" w:rsidR="005D7379" w:rsidRPr="00AC3D79" w:rsidRDefault="005D7379" w:rsidP="00E01B7D">
            <w:pPr>
              <w:ind w:left="57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D7379" w:rsidRPr="00AC3D79" w14:paraId="60E243F8" w14:textId="77777777" w:rsidTr="00F42A74">
        <w:trPr>
          <w:cantSplit/>
          <w:trHeight w:val="172"/>
        </w:trPr>
        <w:tc>
          <w:tcPr>
            <w:tcW w:w="1712" w:type="dxa"/>
            <w:gridSpan w:val="2"/>
            <w:vMerge w:val="restart"/>
            <w:vAlign w:val="center"/>
          </w:tcPr>
          <w:p w14:paraId="3578C070" w14:textId="77777777" w:rsidR="005D7379" w:rsidRPr="00EA6D1F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AC3D79">
              <w:rPr>
                <w:rFonts w:eastAsia="Calibri" w:cstheme="minorHAnsi"/>
                <w:b/>
                <w:bCs/>
                <w:sz w:val="18"/>
                <w:szCs w:val="18"/>
              </w:rPr>
              <w:t>Kapak Sayfası</w:t>
            </w:r>
          </w:p>
        </w:tc>
        <w:tc>
          <w:tcPr>
            <w:tcW w:w="6935" w:type="dxa"/>
            <w:gridSpan w:val="3"/>
            <w:vAlign w:val="center"/>
          </w:tcPr>
          <w:p w14:paraId="747B4F44" w14:textId="77777777" w:rsidR="005D7379" w:rsidRPr="00AC3D79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sz w:val="18"/>
                <w:szCs w:val="18"/>
              </w:rPr>
            </w:pPr>
            <w:r w:rsidRPr="00AC3D79">
              <w:rPr>
                <w:rFonts w:eastAsia="Calibri" w:cstheme="minorHAnsi"/>
                <w:sz w:val="18"/>
                <w:szCs w:val="18"/>
              </w:rPr>
              <w:t>Kapak tasarımı Enstitü tarafından web sitesinden sunulan kapak ile uyuşuyor mu?</w:t>
            </w:r>
          </w:p>
        </w:tc>
        <w:tc>
          <w:tcPr>
            <w:tcW w:w="567" w:type="dxa"/>
            <w:vAlign w:val="center"/>
          </w:tcPr>
          <w:p w14:paraId="6CAC970B" w14:textId="1438DF1A" w:rsidR="005D7379" w:rsidRDefault="00AF5A4A" w:rsidP="005D7379">
            <w:pPr>
              <w:ind w:left="57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709333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99CE7F4" w14:textId="4AEA40C0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97227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537B460B" w14:textId="32AE5565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41899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3B3AFBFF" w14:textId="77777777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425351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00BD646E" w14:textId="77777777" w:rsidTr="00F42A74">
        <w:trPr>
          <w:cantSplit/>
          <w:trHeight w:val="345"/>
        </w:trPr>
        <w:tc>
          <w:tcPr>
            <w:tcW w:w="1712" w:type="dxa"/>
            <w:gridSpan w:val="2"/>
            <w:vMerge/>
            <w:vAlign w:val="center"/>
          </w:tcPr>
          <w:p w14:paraId="6356753B" w14:textId="77777777" w:rsidR="005D7379" w:rsidRPr="00AC3D79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sz w:val="18"/>
                <w:szCs w:val="18"/>
              </w:rPr>
            </w:pPr>
          </w:p>
        </w:tc>
        <w:tc>
          <w:tcPr>
            <w:tcW w:w="6935" w:type="dxa"/>
            <w:gridSpan w:val="3"/>
            <w:vAlign w:val="center"/>
          </w:tcPr>
          <w:p w14:paraId="06DC471B" w14:textId="5575654E" w:rsidR="005D7379" w:rsidRPr="00AC3D79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sz w:val="18"/>
                <w:szCs w:val="18"/>
              </w:rPr>
            </w:pPr>
            <w:r w:rsidRPr="00AC3D79">
              <w:rPr>
                <w:rFonts w:eastAsia="Calibri" w:cstheme="minorHAnsi"/>
                <w:sz w:val="18"/>
                <w:szCs w:val="18"/>
              </w:rPr>
              <w:t xml:space="preserve">Tez başlığı </w:t>
            </w:r>
            <w:r>
              <w:rPr>
                <w:rFonts w:eastAsia="Calibri" w:cstheme="minorHAnsi"/>
                <w:sz w:val="18"/>
                <w:szCs w:val="18"/>
              </w:rPr>
              <w:t>büyük harflerle</w:t>
            </w:r>
            <w:r w:rsidRPr="00AC3D79">
              <w:rPr>
                <w:rFonts w:eastAsia="Calibri" w:cstheme="minorHAnsi"/>
                <w:sz w:val="18"/>
                <w:szCs w:val="18"/>
              </w:rPr>
              <w:t xml:space="preserve">, kalın, 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>Times New Roman yazı karakteri ve 2</w:t>
            </w:r>
            <w:r>
              <w:rPr>
                <w:rFonts w:eastAsia="Times New Roman" w:cstheme="minorHAnsi"/>
                <w:sz w:val="18"/>
                <w:szCs w:val="18"/>
              </w:rPr>
              <w:t>0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 xml:space="preserve"> punto olarak </w:t>
            </w:r>
            <w:r w:rsidRPr="00AC3D79">
              <w:rPr>
                <w:rFonts w:eastAsia="Calibri" w:cstheme="minorHAnsi"/>
                <w:sz w:val="18"/>
                <w:szCs w:val="18"/>
              </w:rPr>
              <w:t>yazılmış mı?</w:t>
            </w:r>
          </w:p>
        </w:tc>
        <w:tc>
          <w:tcPr>
            <w:tcW w:w="567" w:type="dxa"/>
            <w:vAlign w:val="center"/>
          </w:tcPr>
          <w:p w14:paraId="7F6528C2" w14:textId="1C63A899" w:rsidR="005D7379" w:rsidRDefault="00AF5A4A" w:rsidP="005D7379">
            <w:pPr>
              <w:ind w:left="57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51591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BA09526" w14:textId="342B6241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58199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6A86B170" w14:textId="77777777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94087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4C51FF56" w14:textId="77777777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86274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253392C3" w14:textId="77777777" w:rsidTr="00F42A74">
        <w:trPr>
          <w:cantSplit/>
          <w:trHeight w:val="345"/>
        </w:trPr>
        <w:tc>
          <w:tcPr>
            <w:tcW w:w="1712" w:type="dxa"/>
            <w:gridSpan w:val="2"/>
            <w:vMerge/>
            <w:vAlign w:val="center"/>
          </w:tcPr>
          <w:p w14:paraId="7CC28FCC" w14:textId="77777777" w:rsidR="005D7379" w:rsidRPr="00AC3D79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sz w:val="18"/>
                <w:szCs w:val="18"/>
              </w:rPr>
            </w:pPr>
          </w:p>
        </w:tc>
        <w:tc>
          <w:tcPr>
            <w:tcW w:w="6935" w:type="dxa"/>
            <w:gridSpan w:val="3"/>
            <w:vAlign w:val="center"/>
          </w:tcPr>
          <w:p w14:paraId="4F137C05" w14:textId="77777777" w:rsidR="005D7379" w:rsidRPr="00AC3D79" w:rsidRDefault="005D7379" w:rsidP="005D7379">
            <w:pPr>
              <w:autoSpaceDE w:val="0"/>
              <w:autoSpaceDN w:val="0"/>
              <w:adjustRightInd w:val="0"/>
              <w:ind w:right="29"/>
              <w:jc w:val="both"/>
              <w:rPr>
                <w:rFonts w:eastAsia="Calibri" w:cstheme="minorHAnsi"/>
                <w:sz w:val="18"/>
                <w:szCs w:val="18"/>
              </w:rPr>
            </w:pPr>
            <w:r w:rsidRPr="00AC3D79">
              <w:rPr>
                <w:rFonts w:eastAsia="Calibri" w:cstheme="minorHAnsi"/>
                <w:sz w:val="18"/>
                <w:szCs w:val="18"/>
              </w:rPr>
              <w:t xml:space="preserve">Yazarın adı ve soyadının ilk harfi büyük 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 xml:space="preserve">Times New Roman yazı karakteri ve 18 punto olarak </w:t>
            </w:r>
            <w:r w:rsidRPr="00AC3D79">
              <w:rPr>
                <w:rFonts w:eastAsia="Calibri" w:cstheme="minorHAnsi"/>
                <w:sz w:val="18"/>
                <w:szCs w:val="18"/>
              </w:rPr>
              <w:t>yazılmış mı?</w:t>
            </w:r>
          </w:p>
        </w:tc>
        <w:tc>
          <w:tcPr>
            <w:tcW w:w="567" w:type="dxa"/>
            <w:vAlign w:val="center"/>
          </w:tcPr>
          <w:p w14:paraId="436F09C9" w14:textId="7A1AFF87" w:rsidR="005D7379" w:rsidRDefault="00AF5A4A" w:rsidP="005D7379">
            <w:pPr>
              <w:ind w:left="57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82130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989BB63" w14:textId="66D98FD0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304000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73E68A32" w14:textId="77777777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020233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6E509A12" w14:textId="77777777" w:rsidR="005D7379" w:rsidRPr="00AC3D79" w:rsidRDefault="00AF5A4A" w:rsidP="005D7379">
            <w:pPr>
              <w:ind w:left="57"/>
              <w:jc w:val="center"/>
              <w:rPr>
                <w:rFonts w:cstheme="minorHAnsi"/>
                <w:b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543818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27609CA4" w14:textId="77777777" w:rsidTr="00F42A74">
        <w:trPr>
          <w:trHeight w:val="403"/>
        </w:trPr>
        <w:tc>
          <w:tcPr>
            <w:tcW w:w="1712" w:type="dxa"/>
            <w:gridSpan w:val="2"/>
            <w:vMerge w:val="restart"/>
            <w:vAlign w:val="center"/>
          </w:tcPr>
          <w:p w14:paraId="4691FDCF" w14:textId="77777777" w:rsidR="005D7379" w:rsidRPr="00EA6D1F" w:rsidRDefault="005D7379" w:rsidP="005D7379">
            <w:pPr>
              <w:ind w:right="33"/>
              <w:rPr>
                <w:rFonts w:eastAsia="Times New Roman" w:cstheme="minorHAnsi"/>
                <w:b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sz w:val="18"/>
                <w:szCs w:val="18"/>
              </w:rPr>
              <w:t>Başlık Sayfası</w:t>
            </w:r>
          </w:p>
        </w:tc>
        <w:tc>
          <w:tcPr>
            <w:tcW w:w="6935" w:type="dxa"/>
            <w:gridSpan w:val="3"/>
            <w:vAlign w:val="center"/>
          </w:tcPr>
          <w:p w14:paraId="69C2C62A" w14:textId="00C5CF65" w:rsidR="005D7379" w:rsidRPr="00EA6D1F" w:rsidRDefault="005D7379" w:rsidP="005D7379">
            <w:pPr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T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 xml:space="preserve">ezin başlığı 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büyük harflerle, 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>Times New Roman yazı karakteri, 12 punto büyüklüğünde, kalın ve sayfaya ortalanarak yazılmış mı?</w:t>
            </w:r>
          </w:p>
        </w:tc>
        <w:tc>
          <w:tcPr>
            <w:tcW w:w="567" w:type="dxa"/>
            <w:vAlign w:val="center"/>
          </w:tcPr>
          <w:p w14:paraId="7D029760" w14:textId="53452280" w:rsidR="005D73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24203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70391C89" w14:textId="15D73B1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23000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5A08A775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721295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190D1EBB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1872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395AE387" w14:textId="77777777" w:rsidTr="00F42A74">
        <w:trPr>
          <w:trHeight w:val="518"/>
        </w:trPr>
        <w:tc>
          <w:tcPr>
            <w:tcW w:w="1712" w:type="dxa"/>
            <w:gridSpan w:val="2"/>
            <w:vMerge/>
            <w:vAlign w:val="center"/>
          </w:tcPr>
          <w:p w14:paraId="4065F59A" w14:textId="77777777" w:rsidR="005D7379" w:rsidRPr="00AC3D79" w:rsidRDefault="005D7379" w:rsidP="005D7379">
            <w:pPr>
              <w:ind w:right="33"/>
              <w:rPr>
                <w:rFonts w:eastAsia="Times New Roman" w:cstheme="minorHAnsi"/>
                <w:b/>
                <w:sz w:val="18"/>
                <w:szCs w:val="18"/>
              </w:rPr>
            </w:pPr>
          </w:p>
        </w:tc>
        <w:tc>
          <w:tcPr>
            <w:tcW w:w="6935" w:type="dxa"/>
            <w:gridSpan w:val="3"/>
            <w:vAlign w:val="center"/>
          </w:tcPr>
          <w:p w14:paraId="228BED5D" w14:textId="57AF0CC3" w:rsidR="005D7379" w:rsidRPr="00AC3D79" w:rsidRDefault="005D7379" w:rsidP="005D7379">
            <w:pPr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AC3D79">
              <w:rPr>
                <w:rFonts w:eastAsia="Times New Roman" w:cstheme="minorHAnsi"/>
                <w:sz w:val="18"/>
                <w:szCs w:val="18"/>
              </w:rPr>
              <w:t xml:space="preserve">Yazarın adı ve soyadı, tez danışmanı, program, şehir ve yıl Times New Roman yazı karakteri, 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isimler ilk harfi büyük, diğerleri tamamı büyük harflerle, 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>12 punto büyüklüğünde, kalın ve sayfaya ortalanarak yazılmış mı?</w:t>
            </w:r>
          </w:p>
        </w:tc>
        <w:tc>
          <w:tcPr>
            <w:tcW w:w="567" w:type="dxa"/>
            <w:vAlign w:val="center"/>
          </w:tcPr>
          <w:p w14:paraId="3E01B965" w14:textId="2D80060D" w:rsidR="005D73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016201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D1DC925" w14:textId="67763CA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78749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2ABA91C5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88741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5276F9D3" w14:textId="6AD19D3F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20036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09759840" w14:textId="77777777" w:rsidTr="005D7379">
        <w:trPr>
          <w:trHeight w:val="172"/>
        </w:trPr>
        <w:tc>
          <w:tcPr>
            <w:tcW w:w="8647" w:type="dxa"/>
            <w:gridSpan w:val="5"/>
            <w:vAlign w:val="center"/>
          </w:tcPr>
          <w:p w14:paraId="6ED77DA5" w14:textId="77777777" w:rsidR="005D7379" w:rsidRPr="00AC3D79" w:rsidRDefault="005D7379" w:rsidP="005D7379">
            <w:pPr>
              <w:rPr>
                <w:rFonts w:eastAsia="Times New Roman" w:cstheme="minorHAnsi"/>
                <w:sz w:val="18"/>
                <w:szCs w:val="18"/>
              </w:rPr>
            </w:pPr>
            <w:r w:rsidRPr="00AC3D79">
              <w:rPr>
                <w:rFonts w:eastAsia="Times New Roman" w:cstheme="minorHAnsi"/>
                <w:sz w:val="18"/>
                <w:szCs w:val="18"/>
              </w:rPr>
              <w:t xml:space="preserve">Etik Beyan, Tez Onay, Türkçe-İngilizce Özetler ve özetlerde Anahtar Kelimeler var mı? </w:t>
            </w:r>
          </w:p>
        </w:tc>
        <w:tc>
          <w:tcPr>
            <w:tcW w:w="567" w:type="dxa"/>
          </w:tcPr>
          <w:p w14:paraId="17CE1E24" w14:textId="698ED500" w:rsidR="005D73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39426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theme="minorHAnsi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5BFC0758" w14:textId="34A62A8B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31918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6EB2A417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98803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564E007D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128249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AC3D79" w14:paraId="6A5CF1F3" w14:textId="77777777" w:rsidTr="00F42A74">
        <w:trPr>
          <w:trHeight w:val="345"/>
        </w:trPr>
        <w:tc>
          <w:tcPr>
            <w:tcW w:w="1712" w:type="dxa"/>
            <w:gridSpan w:val="2"/>
            <w:vAlign w:val="center"/>
          </w:tcPr>
          <w:p w14:paraId="7F5E84BF" w14:textId="77777777" w:rsidR="005D7379" w:rsidRPr="00AC3D79" w:rsidRDefault="005D7379" w:rsidP="005D7379">
            <w:pPr>
              <w:rPr>
                <w:rFonts w:eastAsia="Times New Roman" w:cstheme="minorHAnsi"/>
                <w:b/>
                <w:sz w:val="18"/>
                <w:szCs w:val="18"/>
              </w:rPr>
            </w:pPr>
            <w:r w:rsidRPr="00AC3D79">
              <w:rPr>
                <w:rFonts w:eastAsia="Times New Roman" w:cstheme="minorHAnsi"/>
                <w:b/>
                <w:sz w:val="18"/>
                <w:szCs w:val="18"/>
              </w:rPr>
              <w:t>Özet</w:t>
            </w:r>
          </w:p>
        </w:tc>
        <w:tc>
          <w:tcPr>
            <w:tcW w:w="6935" w:type="dxa"/>
            <w:gridSpan w:val="3"/>
            <w:tcBorders>
              <w:bottom w:val="single" w:sz="4" w:space="0" w:color="auto"/>
            </w:tcBorders>
            <w:vAlign w:val="center"/>
          </w:tcPr>
          <w:p w14:paraId="681787C0" w14:textId="00AF3861" w:rsidR="005D7379" w:rsidRPr="00AC3D79" w:rsidRDefault="005D7379" w:rsidP="005D7379">
            <w:pPr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AC3D79">
              <w:rPr>
                <w:rFonts w:eastAsia="Times New Roman" w:cstheme="minorHAnsi"/>
                <w:sz w:val="18"/>
                <w:szCs w:val="18"/>
              </w:rPr>
              <w:t xml:space="preserve">Anahtar sözcükler ile birlikte tek sayfayı geçmeyecek ve </w:t>
            </w:r>
            <w:r>
              <w:rPr>
                <w:rFonts w:eastAsia="Times New Roman" w:cstheme="minorHAnsi"/>
                <w:sz w:val="18"/>
                <w:szCs w:val="18"/>
              </w:rPr>
              <w:t>200-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 xml:space="preserve">250 kelime olacak şekilde, 12 punto büyüklüğünde, 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italik, </w:t>
            </w:r>
            <w:r w:rsidRPr="00AC3D79">
              <w:rPr>
                <w:rFonts w:eastAsia="Times New Roman" w:cstheme="minorHAnsi"/>
                <w:sz w:val="18"/>
                <w:szCs w:val="18"/>
              </w:rPr>
              <w:t xml:space="preserve">tek paragraf, tek satır aralığı ve önce-sonra 6 </w:t>
            </w:r>
            <w:proofErr w:type="spellStart"/>
            <w:r w:rsidRPr="00AC3D79">
              <w:rPr>
                <w:rFonts w:eastAsia="Times New Roman" w:cstheme="minorHAnsi"/>
                <w:sz w:val="18"/>
                <w:szCs w:val="18"/>
              </w:rPr>
              <w:t>nk</w:t>
            </w:r>
            <w:proofErr w:type="spellEnd"/>
            <w:r w:rsidRPr="00AC3D79">
              <w:rPr>
                <w:rFonts w:eastAsia="Times New Roman" w:cstheme="minorHAnsi"/>
                <w:sz w:val="18"/>
                <w:szCs w:val="18"/>
              </w:rPr>
              <w:t xml:space="preserve"> ile yazılmış mı?</w:t>
            </w:r>
          </w:p>
        </w:tc>
        <w:tc>
          <w:tcPr>
            <w:tcW w:w="567" w:type="dxa"/>
            <w:vAlign w:val="center"/>
          </w:tcPr>
          <w:p w14:paraId="616B264C" w14:textId="68749B7D" w:rsidR="005D73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-881484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9BFAE09" w14:textId="59670D04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99746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79846E93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693736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5" w:type="dxa"/>
            <w:vAlign w:val="center"/>
          </w:tcPr>
          <w:p w14:paraId="6892FF67" w14:textId="77777777" w:rsidR="005D7379" w:rsidRPr="00AC3D79" w:rsidRDefault="00AF5A4A" w:rsidP="005D7379">
            <w:pPr>
              <w:autoSpaceDE w:val="0"/>
              <w:autoSpaceDN w:val="0"/>
              <w:adjustRightInd w:val="0"/>
              <w:jc w:val="center"/>
              <w:rPr>
                <w:rFonts w:eastAsia="Calibr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Cs/>
                  <w:sz w:val="18"/>
                  <w:szCs w:val="18"/>
                </w:rPr>
                <w:id w:val="188605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C3D7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1569DCBB" w14:textId="10AF4B27" w:rsidR="00995354" w:rsidRDefault="00995354"/>
    <w:p w14:paraId="2CD57E02" w14:textId="77777777" w:rsidR="00AC1FBE" w:rsidRDefault="00AC1FBE"/>
    <w:p w14:paraId="356171CA" w14:textId="77777777" w:rsidR="00AC1FBE" w:rsidRDefault="00AC1FBE"/>
    <w:p w14:paraId="084E43A2" w14:textId="77777777" w:rsidR="00AC1FBE" w:rsidRDefault="00AC1FBE"/>
    <w:p w14:paraId="1C0D0675" w14:textId="53A0D9A9" w:rsidR="006F2546" w:rsidRPr="00BF1C92" w:rsidRDefault="006F2546">
      <w:pPr>
        <w:rPr>
          <w:sz w:val="16"/>
          <w:szCs w:val="16"/>
        </w:rPr>
      </w:pPr>
      <w:bookmarkStart w:id="1" w:name="_Hlk201238302"/>
      <w:bookmarkStart w:id="2" w:name="_Hlk201238278"/>
    </w:p>
    <w:tbl>
      <w:tblPr>
        <w:tblStyle w:val="TabloKlavuzu"/>
        <w:tblpPr w:leftFromText="141" w:rightFromText="141" w:vertAnchor="page" w:horzAnchor="margin" w:tblpXSpec="center" w:tblpY="1844"/>
        <w:tblW w:w="11245" w:type="dxa"/>
        <w:tblLayout w:type="fixed"/>
        <w:tblLook w:val="04A0" w:firstRow="1" w:lastRow="0" w:firstColumn="1" w:lastColumn="0" w:noHBand="0" w:noVBand="1"/>
      </w:tblPr>
      <w:tblGrid>
        <w:gridCol w:w="1696"/>
        <w:gridCol w:w="6946"/>
        <w:gridCol w:w="567"/>
        <w:gridCol w:w="709"/>
        <w:gridCol w:w="567"/>
        <w:gridCol w:w="760"/>
      </w:tblGrid>
      <w:tr w:rsidR="005D7379" w:rsidRPr="005F1859" w14:paraId="548C3F7C" w14:textId="77777777" w:rsidTr="008E512E">
        <w:trPr>
          <w:trHeight w:val="173"/>
        </w:trPr>
        <w:tc>
          <w:tcPr>
            <w:tcW w:w="1696" w:type="dxa"/>
            <w:vMerge w:val="restart"/>
            <w:tcBorders>
              <w:right w:val="single" w:sz="4" w:space="0" w:color="auto"/>
            </w:tcBorders>
            <w:vAlign w:val="center"/>
          </w:tcPr>
          <w:p w14:paraId="362F8258" w14:textId="5E0905F9" w:rsidR="005D7379" w:rsidRPr="00EA6D1F" w:rsidRDefault="005D7379" w:rsidP="00EA6D1F">
            <w:pPr>
              <w:tabs>
                <w:tab w:val="left" w:pos="0"/>
              </w:tabs>
              <w:ind w:right="3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b/>
                <w:sz w:val="18"/>
                <w:szCs w:val="18"/>
              </w:rPr>
              <w:t>İçindekiler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828C2" w14:textId="2C421D30" w:rsidR="005D7379" w:rsidRPr="0023128D" w:rsidRDefault="005D7379" w:rsidP="00AC3D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İçindekiler tablosund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23AF1" w14:textId="77777777" w:rsidR="005D7379" w:rsidRPr="0023128D" w:rsidRDefault="005D7379" w:rsidP="008E512E">
            <w:pPr>
              <w:autoSpaceDE w:val="0"/>
              <w:autoSpaceDN w:val="0"/>
              <w:adjustRightInd w:val="0"/>
              <w:ind w:right="-567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9307C8E" w14:textId="6A6687BD" w:rsidR="005D7379" w:rsidRPr="0023128D" w:rsidRDefault="005D7379" w:rsidP="008E512E">
            <w:pPr>
              <w:autoSpaceDE w:val="0"/>
              <w:autoSpaceDN w:val="0"/>
              <w:adjustRightInd w:val="0"/>
              <w:ind w:right="-567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4274AE0" w14:textId="77777777" w:rsidR="005D7379" w:rsidRPr="0023128D" w:rsidRDefault="005D7379" w:rsidP="008E512E">
            <w:pPr>
              <w:autoSpaceDE w:val="0"/>
              <w:autoSpaceDN w:val="0"/>
              <w:adjustRightInd w:val="0"/>
              <w:ind w:right="-567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  <w:vAlign w:val="center"/>
          </w:tcPr>
          <w:p w14:paraId="72702D71" w14:textId="77777777" w:rsidR="005D7379" w:rsidRPr="0023128D" w:rsidRDefault="005D7379" w:rsidP="008E512E">
            <w:pPr>
              <w:autoSpaceDE w:val="0"/>
              <w:autoSpaceDN w:val="0"/>
              <w:adjustRightInd w:val="0"/>
              <w:ind w:right="-567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5D7379" w:rsidRPr="005F1859" w14:paraId="16EB764B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687E60CD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548C63" w14:textId="736EBA36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Öze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A2A759" w14:textId="760EB6C3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44996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D9A8BBA" w14:textId="0B4C353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34802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CEF4FA3" w14:textId="55581A18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48777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tcBorders>
              <w:top w:val="single" w:sz="4" w:space="0" w:color="auto"/>
            </w:tcBorders>
            <w:vAlign w:val="center"/>
          </w:tcPr>
          <w:p w14:paraId="63CEFDCC" w14:textId="2568FC3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9452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38577AC6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63585EED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3EA0C9" w14:textId="372ED551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Abstract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CED12B" w14:textId="44056376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52752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DAB0E13" w14:textId="4BFABA6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2736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76479437" w14:textId="7ECB2B6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08230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330DED5B" w14:textId="4F8AD0E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89148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9638731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423A9416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4FDD9E" w14:textId="22BD2FC3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Teşekkür (varsa)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4CFAD9" w14:textId="51EF366E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99893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7EF5D721" w14:textId="553B5C33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676491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384AF9EF" w14:textId="0D169895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1010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2F6323DC" w14:textId="01D9BF6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38321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DE6E840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412FAD2C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13473A" w14:textId="59B63547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5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Görsellerin (Tablo/Şekil/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Görsel/Simge/Kısaltma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vb. listesi (varsa)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E4F69F" w14:textId="641B3DFB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03919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47A05888" w14:textId="61404D5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25839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6D7138CA" w14:textId="4136A33F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4235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2B9C7FFD" w14:textId="0B49392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57925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615DEF54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59D77856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3059E1" w14:textId="69F6ED95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6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Bölümler: 1.GİRİŞ, … 5. SONUÇ vb.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648C9E" w14:textId="00268F41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3915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BF4D006" w14:textId="3CD62C0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063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29DD545E" w14:textId="4A322E3B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80092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2AFA5A10" w14:textId="1B543A8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64215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04836D6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6A73CABB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3551F4" w14:textId="4DD5E829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Kaynaklar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6D6D8F" w14:textId="3A162D8B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95944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395FEAB" w14:textId="4F73757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04572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3C57B7DE" w14:textId="5E982A9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10534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0C35A002" w14:textId="63ECA580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48652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A43D26E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4FEBBE5A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F27244" w14:textId="2E55C309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Ekler (varsa)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39C8D9" w14:textId="518A95AD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451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D165FEF" w14:textId="5010C3F1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5518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0E6B4DBC" w14:textId="2BB06954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491762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4591ED27" w14:textId="6F0D44EB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288097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3E1A5326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7351D3CA" w14:textId="77777777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6ED1D" w14:textId="7BEA155F" w:rsidR="005D7379" w:rsidRPr="00A2321A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Özgeçmiş ve bunların sayfa numaraları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oğru </w:t>
            </w:r>
            <w:r w:rsidRPr="00A2321A">
              <w:rPr>
                <w:rFonts w:ascii="Times New Roman" w:eastAsia="Times New Roman" w:hAnsi="Times New Roman" w:cs="Times New Roman"/>
                <w:sz w:val="18"/>
                <w:szCs w:val="18"/>
              </w:rPr>
              <w:t>belirtilmiş mi?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8D17B" w14:textId="011B594C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2428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7332769" w14:textId="79DAED91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3209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07BB1A0" w14:textId="6733A7F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40156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tcBorders>
              <w:bottom w:val="single" w:sz="4" w:space="0" w:color="auto"/>
            </w:tcBorders>
            <w:vAlign w:val="center"/>
          </w:tcPr>
          <w:p w14:paraId="745A0FBA" w14:textId="35D7F41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70132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23128D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73FA20C9" w14:textId="538051F9" w:rsidTr="008E512E">
        <w:trPr>
          <w:trHeight w:val="148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2B0B30D2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675CA581" w14:textId="7197BBE9" w:rsidR="005D7379" w:rsidRPr="00AC3D79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İçindekiler tablosunda, her bir başlıktaki ilk kelimenin ilk harfi büyük, alt başlıklarda kelimelerin ilk harfi büyük ve ana başlıkların tamamı büyük harflerle yazılmış mı?</w:t>
            </w:r>
          </w:p>
        </w:tc>
        <w:tc>
          <w:tcPr>
            <w:tcW w:w="567" w:type="dxa"/>
            <w:vAlign w:val="center"/>
          </w:tcPr>
          <w:p w14:paraId="1394A8E8" w14:textId="760E1EC3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57848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8462F0F" w14:textId="3EE934A0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49359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6788538C" w14:textId="61877427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15291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7CD5A694" w14:textId="3AE4447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40848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58531C9C" w14:textId="2B6475E6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5DC8B3AE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77A2135E" w14:textId="0A3725D8" w:rsidR="005D7379" w:rsidRPr="008F37D5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37D5">
              <w:rPr>
                <w:rFonts w:ascii="Times New Roman" w:eastAsia="Times New Roman" w:hAnsi="Times New Roman" w:cs="Times New Roman"/>
                <w:sz w:val="18"/>
                <w:szCs w:val="18"/>
              </w:rPr>
              <w:t>Dördüncü, beşinci ve devam eden diğer düzey alt başlıklar ‘İçindekiler’ tablosundan kaldırılmış mı?</w:t>
            </w:r>
          </w:p>
        </w:tc>
        <w:tc>
          <w:tcPr>
            <w:tcW w:w="567" w:type="dxa"/>
            <w:vAlign w:val="center"/>
          </w:tcPr>
          <w:p w14:paraId="006A34CA" w14:textId="382AF268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76319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FCDF257" w14:textId="49208A6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0734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3AD6AA61" w14:textId="025BE6C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22471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480BD564" w14:textId="29050483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00196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4074FF8" w14:textId="09063932" w:rsidTr="008E512E">
        <w:trPr>
          <w:trHeight w:val="350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077D708E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7253AFEE" w14:textId="6B59A9F4" w:rsidR="005D7379" w:rsidRPr="00AC3D79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Tezde tablo/şekil/grafik vb. görseller varsa, içindekilerden sonra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yrı sayfalarda, bulunduğu bölüm numaralandırması ile (tablo 2.1, şekil 2.1 vb.)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görsellerin listesi verilmiş mi?</w:t>
            </w:r>
          </w:p>
        </w:tc>
        <w:tc>
          <w:tcPr>
            <w:tcW w:w="567" w:type="dxa"/>
            <w:vAlign w:val="center"/>
          </w:tcPr>
          <w:p w14:paraId="60D9C72E" w14:textId="7CB123D5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8546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F912E15" w14:textId="0577D2A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765810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4FA18F67" w14:textId="3273D75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95777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4ECCDACD" w14:textId="0A4BF125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212930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4A7EE2C" w14:textId="77777777" w:rsidTr="008E512E">
        <w:trPr>
          <w:trHeight w:val="173"/>
        </w:trPr>
        <w:tc>
          <w:tcPr>
            <w:tcW w:w="1696" w:type="dxa"/>
            <w:vMerge/>
            <w:tcBorders>
              <w:right w:val="single" w:sz="4" w:space="0" w:color="auto"/>
            </w:tcBorders>
            <w:vAlign w:val="center"/>
          </w:tcPr>
          <w:p w14:paraId="2FBA1ECA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  <w:vAlign w:val="center"/>
          </w:tcPr>
          <w:p w14:paraId="123BF664" w14:textId="352F0DD6" w:rsidR="005D7379" w:rsidRPr="00AC3D79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çindekiler listesi şablon ile uyumlu mu?</w:t>
            </w:r>
          </w:p>
        </w:tc>
        <w:tc>
          <w:tcPr>
            <w:tcW w:w="567" w:type="dxa"/>
            <w:vAlign w:val="center"/>
          </w:tcPr>
          <w:p w14:paraId="3092DE81" w14:textId="5A2D0E71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70189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16806FD" w14:textId="1DBB2BF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4283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2EE0D547" w14:textId="5E84DC0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11069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0262D592" w14:textId="71718EE1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02113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63686D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2C7459D" w14:textId="23F2C7AF" w:rsidTr="008E512E">
        <w:trPr>
          <w:trHeight w:val="237"/>
        </w:trPr>
        <w:tc>
          <w:tcPr>
            <w:tcW w:w="1696" w:type="dxa"/>
            <w:vMerge w:val="restart"/>
            <w:vAlign w:val="center"/>
          </w:tcPr>
          <w:p w14:paraId="316C2CE4" w14:textId="43976B9A" w:rsidR="005D7379" w:rsidRPr="00EA6D1F" w:rsidRDefault="005D7379" w:rsidP="005D7379">
            <w:pPr>
              <w:ind w:right="29"/>
              <w:rPr>
                <w:rStyle w:val="BodytextBold"/>
                <w:rFonts w:eastAsia="Arial Unicode MS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t>Sayfa Numaraları ve Numaralandırma</w:t>
            </w:r>
          </w:p>
          <w:p w14:paraId="4BABA39D" w14:textId="493459E1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vAlign w:val="center"/>
          </w:tcPr>
          <w:p w14:paraId="12B098DA" w14:textId="2106743F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Sayfa numaraları 10 punto ile sayfanın alt orta kısmına yazılmış mı?</w:t>
            </w:r>
          </w:p>
        </w:tc>
        <w:tc>
          <w:tcPr>
            <w:tcW w:w="567" w:type="dxa"/>
            <w:vAlign w:val="center"/>
          </w:tcPr>
          <w:p w14:paraId="6B3CC49A" w14:textId="6344D885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45506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BE49C5E" w14:textId="0D6EB5AF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00906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2C4F8C54" w14:textId="01ABD269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7667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33E35CEA" w14:textId="081DC70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28111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1747F01C" w14:textId="34705CC4" w:rsidTr="008E512E">
        <w:trPr>
          <w:trHeight w:val="350"/>
        </w:trPr>
        <w:tc>
          <w:tcPr>
            <w:tcW w:w="1696" w:type="dxa"/>
            <w:vMerge/>
            <w:vAlign w:val="center"/>
          </w:tcPr>
          <w:p w14:paraId="31C65C5F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vAlign w:val="center"/>
          </w:tcPr>
          <w:p w14:paraId="21D2752B" w14:textId="4D65C9F9" w:rsidR="005D7379" w:rsidRPr="00AC3D79" w:rsidRDefault="005D7379" w:rsidP="005D7379">
            <w:pPr>
              <w:pStyle w:val="ListeParagraf"/>
              <w:numPr>
                <w:ilvl w:val="0"/>
                <w:numId w:val="3"/>
              </w:numPr>
              <w:tabs>
                <w:tab w:val="left" w:pos="181"/>
              </w:tabs>
              <w:spacing w:before="0"/>
              <w:ind w:left="0" w:firstLine="0"/>
              <w:contextualSpacing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GİRİŞ bölümüne kadar olan tüm sayfalar “Özet”, iv küçük harf Romen rakamıyla başlayarak numaralandırılmış mı</w:t>
            </w:r>
            <w:r w:rsidRPr="00A2321A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567" w:type="dxa"/>
            <w:vAlign w:val="center"/>
          </w:tcPr>
          <w:p w14:paraId="1A764F3F" w14:textId="12E16061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6635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1E5B622" w14:textId="154F3378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69288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04890315" w14:textId="03E3BA3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69023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55A3AA49" w14:textId="7DAEDBD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22099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4CA31200" w14:textId="02C89F9F" w:rsidTr="008E512E">
        <w:trPr>
          <w:trHeight w:val="350"/>
        </w:trPr>
        <w:tc>
          <w:tcPr>
            <w:tcW w:w="1696" w:type="dxa"/>
            <w:vAlign w:val="center"/>
          </w:tcPr>
          <w:p w14:paraId="2E94922C" w14:textId="77777777" w:rsidR="005D7379" w:rsidRPr="0023128D" w:rsidRDefault="005D7379" w:rsidP="005D7379">
            <w:pPr>
              <w:rPr>
                <w:rStyle w:val="BodytextBold"/>
                <w:rFonts w:eastAsia="Arial Unicode MS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t>Kenar Boşlukları</w:t>
            </w:r>
          </w:p>
          <w:p w14:paraId="3DD30D7B" w14:textId="7547EB7F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946" w:type="dxa"/>
            <w:vAlign w:val="center"/>
          </w:tcPr>
          <w:p w14:paraId="64B90112" w14:textId="3914A0F1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z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geneli her sayfanın üst, al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sağ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enarlarında 2,5 cm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ve sol kenarlarında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.5</w:t>
            </w:r>
            <w:proofErr w:type="gramEnd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cm boşluk bırakılmış mı</w:t>
            </w:r>
            <w:r w:rsidRPr="00A2321A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567" w:type="dxa"/>
            <w:vAlign w:val="center"/>
          </w:tcPr>
          <w:p w14:paraId="50694645" w14:textId="070A92EA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9692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86B0421" w14:textId="47CAF6C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2074109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2C8A31BE" w14:textId="0106769F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52933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0" w:type="dxa"/>
            <w:vAlign w:val="center"/>
          </w:tcPr>
          <w:p w14:paraId="65A035DB" w14:textId="4AFBF3D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8605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1813981C" w14:textId="5CCB10FE" w:rsidR="00E01B7D" w:rsidRDefault="00D63AB3" w:rsidP="00D63AB3">
      <w:pPr>
        <w:tabs>
          <w:tab w:val="left" w:pos="2010"/>
        </w:tabs>
      </w:pPr>
      <w:r>
        <w:tab/>
      </w:r>
    </w:p>
    <w:tbl>
      <w:tblPr>
        <w:tblStyle w:val="TabloKlavuzu"/>
        <w:tblpPr w:leftFromText="141" w:rightFromText="141" w:vertAnchor="page" w:horzAnchor="margin" w:tblpY="2316"/>
        <w:tblW w:w="11335" w:type="dxa"/>
        <w:tblLayout w:type="fixed"/>
        <w:tblLook w:val="04A0" w:firstRow="1" w:lastRow="0" w:firstColumn="1" w:lastColumn="0" w:noHBand="0" w:noVBand="1"/>
      </w:tblPr>
      <w:tblGrid>
        <w:gridCol w:w="1672"/>
        <w:gridCol w:w="6828"/>
        <w:gridCol w:w="709"/>
        <w:gridCol w:w="709"/>
        <w:gridCol w:w="709"/>
        <w:gridCol w:w="708"/>
      </w:tblGrid>
      <w:tr w:rsidR="005D7379" w:rsidRPr="005F1859" w14:paraId="4BA197F1" w14:textId="4E3EFB03" w:rsidTr="0038185F">
        <w:trPr>
          <w:trHeight w:val="170"/>
        </w:trPr>
        <w:tc>
          <w:tcPr>
            <w:tcW w:w="1672" w:type="dxa"/>
            <w:vMerge w:val="restart"/>
            <w:vAlign w:val="center"/>
          </w:tcPr>
          <w:p w14:paraId="34989F9F" w14:textId="77777777" w:rsidR="005D7379" w:rsidRPr="0023128D" w:rsidRDefault="005D7379" w:rsidP="005D7379">
            <w:pPr>
              <w:rPr>
                <w:rStyle w:val="BodytextBold"/>
                <w:rFonts w:eastAsia="Arial Unicode MS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lastRenderedPageBreak/>
              <w:t>Yazı Biçimi ve Boyutu</w:t>
            </w:r>
          </w:p>
          <w:p w14:paraId="6589656B" w14:textId="7AEFD989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6304A910" w14:textId="748F4927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Tüm metinde </w:t>
            </w:r>
            <w:r w:rsidRPr="0023128D">
              <w:rPr>
                <w:rFonts w:ascii="Times New Roman" w:hAnsi="Times New Roman" w:cs="Times New Roman"/>
                <w:bCs/>
                <w:sz w:val="18"/>
                <w:szCs w:val="18"/>
              </w:rPr>
              <w:t>Times New Roman</w:t>
            </w:r>
            <w:r w:rsidRPr="0023128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karakteri kullanılmış mı?</w:t>
            </w:r>
          </w:p>
        </w:tc>
        <w:tc>
          <w:tcPr>
            <w:tcW w:w="709" w:type="dxa"/>
            <w:vAlign w:val="center"/>
          </w:tcPr>
          <w:p w14:paraId="3C8F667A" w14:textId="563AD735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2708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512E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4D6B9EE" w14:textId="38738A4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9140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7CA7C79C" w14:textId="64BAF21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36805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1307482" w14:textId="036C3AC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210645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3AED44A7" w14:textId="1AF297F0" w:rsidTr="0038185F">
        <w:trPr>
          <w:trHeight w:val="170"/>
        </w:trPr>
        <w:tc>
          <w:tcPr>
            <w:tcW w:w="1672" w:type="dxa"/>
            <w:vMerge/>
            <w:vAlign w:val="center"/>
          </w:tcPr>
          <w:p w14:paraId="5B0AB0FB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44347AF4" w14:textId="3737996E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b w:val="0"/>
                <w:sz w:val="18"/>
                <w:szCs w:val="18"/>
              </w:rPr>
              <w:t xml:space="preserve">Ana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metnin tümünde 12 punto kullanılmış mı?</w:t>
            </w:r>
          </w:p>
        </w:tc>
        <w:tc>
          <w:tcPr>
            <w:tcW w:w="709" w:type="dxa"/>
            <w:vAlign w:val="center"/>
          </w:tcPr>
          <w:p w14:paraId="1614BA55" w14:textId="0B156DC0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30574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C5DC074" w14:textId="67CE49D4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5727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3ACE581" w14:textId="6FE20BB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43967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7BB9D90" w14:textId="1FAAB98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73508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5C24B4EE" w14:textId="2398932D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41736053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02431E4F" w14:textId="7C4CA07C" w:rsidR="005D7379" w:rsidRPr="00AC3D79" w:rsidRDefault="005D7379" w:rsidP="005D7379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kelimeye kadar olan doğrudan alıntıların tamamı </w:t>
            </w:r>
            <w:r w:rsidRPr="0023128D">
              <w:rPr>
                <w:rFonts w:ascii="Times New Roman" w:hAnsi="Times New Roman" w:cs="Times New Roman"/>
                <w:bCs/>
                <w:sz w:val="18"/>
                <w:szCs w:val="18"/>
              </w:rPr>
              <w:t>“…” çift tırnak işareti ile yazılmış mı?</w:t>
            </w:r>
          </w:p>
        </w:tc>
        <w:tc>
          <w:tcPr>
            <w:tcW w:w="709" w:type="dxa"/>
            <w:vAlign w:val="center"/>
          </w:tcPr>
          <w:p w14:paraId="230914D0" w14:textId="178DA50D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60642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3EE5B1E" w14:textId="61930D9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38938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A2A845D" w14:textId="56575ACB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68074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2F52F479" w14:textId="4E991600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41563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57377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9A6D51E" w14:textId="1C79989B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1007C866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159FAB80" w14:textId="6844ACD0" w:rsidR="005D7379" w:rsidRPr="00AC3D79" w:rsidRDefault="005D7379" w:rsidP="005D7379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40</w:t>
            </w:r>
            <w:r w:rsidRPr="0023128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kelimeden daha uzun doğrudan alıntılar ayrı bir paragrafta, düz yazı stilinde ve bütün satırları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  <w:r w:rsidRPr="0023128D">
              <w:rPr>
                <w:rFonts w:ascii="Times New Roman" w:hAnsi="Times New Roman" w:cs="Times New Roman"/>
                <w:bCs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  <w:r w:rsidRPr="0023128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cm girintili olacak şekilde yazılmış mı?</w:t>
            </w:r>
          </w:p>
        </w:tc>
        <w:tc>
          <w:tcPr>
            <w:tcW w:w="709" w:type="dxa"/>
            <w:vAlign w:val="center"/>
          </w:tcPr>
          <w:p w14:paraId="1F33A5DA" w14:textId="40CE78E3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1078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9831B0D" w14:textId="3D4BFCB4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5485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5B19B7D" w14:textId="3A637EB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17287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FE03331" w14:textId="3C93E907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5762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7FD06F8D" w14:textId="5718EA8A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3B532471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7FA9D851" w14:textId="036D5FB3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Dipnotlarda 10 punto ve tek satır aralığı (önce-sonra 0 </w:t>
            </w:r>
            <w:proofErr w:type="spellStart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) kullanılmış mı?</w:t>
            </w:r>
          </w:p>
        </w:tc>
        <w:tc>
          <w:tcPr>
            <w:tcW w:w="709" w:type="dxa"/>
            <w:vAlign w:val="center"/>
          </w:tcPr>
          <w:p w14:paraId="71A5AEA5" w14:textId="1A57AEE8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4479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1DC9064" w14:textId="1EBF75A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337588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759C14A2" w14:textId="0D4488AB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73837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1EAA731" w14:textId="5EAD377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58288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414122A3" w14:textId="521CF4B1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7F45EE19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38CC3B81" w14:textId="506C3596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Tablo başlıkları üste ve şekil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görsel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vb. adları alta yazılara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t xml:space="preserve"> </w:t>
            </w:r>
            <w:r w:rsidRPr="00AC1FBE">
              <w:rPr>
                <w:rFonts w:ascii="Times New Roman" w:hAnsi="Times New Roman" w:cs="Times New Roman"/>
                <w:sz w:val="18"/>
                <w:szCs w:val="18"/>
              </w:rPr>
              <w:t>Times New Roman, 12 punto, koyu, ortalanmış v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C1FBE">
              <w:rPr>
                <w:rFonts w:ascii="Times New Roman" w:hAnsi="Times New Roman" w:cs="Times New Roman"/>
                <w:sz w:val="18"/>
                <w:szCs w:val="18"/>
              </w:rPr>
              <w:t>yalnızca ilk harfleri büyük olacak şekild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E23228">
              <w:rPr>
                <w:rFonts w:ascii="Times New Roman" w:hAnsi="Times New Roman" w:cs="Times New Roman"/>
                <w:sz w:val="18"/>
                <w:szCs w:val="18"/>
              </w:rPr>
              <w:t>bağlaçlar küçü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23228">
              <w:rPr>
                <w:rFonts w:ascii="Times New Roman" w:hAnsi="Times New Roman" w:cs="Times New Roman"/>
                <w:sz w:val="18"/>
                <w:szCs w:val="18"/>
              </w:rPr>
              <w:t>harf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,</w:t>
            </w:r>
            <w:r w:rsidRPr="00E23228">
              <w:rPr>
                <w:rFonts w:ascii="Times New Roman" w:hAnsi="Times New Roman" w:cs="Times New Roman"/>
                <w:sz w:val="18"/>
                <w:szCs w:val="18"/>
              </w:rPr>
              <w:t xml:space="preserve"> 12 </w:t>
            </w:r>
            <w:proofErr w:type="spellStart"/>
            <w:r w:rsidRPr="00E23228">
              <w:rPr>
                <w:rFonts w:ascii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E23228">
              <w:rPr>
                <w:rFonts w:ascii="Times New Roman" w:hAnsi="Times New Roman" w:cs="Times New Roman"/>
                <w:sz w:val="18"/>
                <w:szCs w:val="18"/>
              </w:rPr>
              <w:t xml:space="preserve"> önce ve 12 </w:t>
            </w:r>
            <w:proofErr w:type="spellStart"/>
            <w:r w:rsidRPr="00E23228">
              <w:rPr>
                <w:rFonts w:ascii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E23228">
              <w:rPr>
                <w:rFonts w:ascii="Times New Roman" w:hAnsi="Times New Roman" w:cs="Times New Roman"/>
                <w:sz w:val="18"/>
                <w:szCs w:val="18"/>
              </w:rPr>
              <w:t xml:space="preserve"> sonra paragraf aralığı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kullanılarak yazılmış mı?</w:t>
            </w:r>
          </w:p>
        </w:tc>
        <w:tc>
          <w:tcPr>
            <w:tcW w:w="709" w:type="dxa"/>
            <w:vAlign w:val="center"/>
          </w:tcPr>
          <w:p w14:paraId="6F4AB4A2" w14:textId="7DD0BB22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3968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E13989C" w14:textId="01F900C0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93595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0D25CDC" w14:textId="7E350AAC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46677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BE407BD" w14:textId="15271D64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1899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18A7FC87" w14:textId="3609A48B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3C42DE2B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6C51E35F" w14:textId="50A4C271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Dipnot ve görsel (tablo şekil vb.) altında yer alan açıklamalar iki yana yasl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ve kaynak gösterim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sayfaya ortalanmış mı?</w:t>
            </w:r>
          </w:p>
        </w:tc>
        <w:tc>
          <w:tcPr>
            <w:tcW w:w="709" w:type="dxa"/>
            <w:vAlign w:val="center"/>
          </w:tcPr>
          <w:p w14:paraId="51ACAC7E" w14:textId="605D0F02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5642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C8CA5DB" w14:textId="05101B8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797250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5AC37D3A" w14:textId="4BA0A63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47961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2AFA3BE5" w14:textId="20C58F2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2617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0F1666EB" w14:textId="5CD87A09" w:rsidTr="0038185F">
        <w:trPr>
          <w:trHeight w:val="420"/>
        </w:trPr>
        <w:tc>
          <w:tcPr>
            <w:tcW w:w="1672" w:type="dxa"/>
            <w:vMerge w:val="restart"/>
            <w:vAlign w:val="center"/>
          </w:tcPr>
          <w:p w14:paraId="3511FB9E" w14:textId="77777777" w:rsidR="005D7379" w:rsidRPr="0023128D" w:rsidRDefault="005D7379" w:rsidP="005D7379">
            <w:pPr>
              <w:rPr>
                <w:rStyle w:val="BodytextBold"/>
                <w:rFonts w:eastAsia="Arial Unicode MS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t>Satır Aralıkları</w:t>
            </w:r>
          </w:p>
          <w:p w14:paraId="26F66AE2" w14:textId="70F7E318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566F349F" w14:textId="490FA6B6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Metin genelinde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,5 satır aralığı, önce-sonra 6 </w:t>
            </w:r>
            <w:proofErr w:type="spellStart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aragraf aralığı ve her paragrafın ilk satırında 1 cm girinti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kullanılmış mı?</w:t>
            </w:r>
          </w:p>
        </w:tc>
        <w:tc>
          <w:tcPr>
            <w:tcW w:w="709" w:type="dxa"/>
            <w:vAlign w:val="center"/>
          </w:tcPr>
          <w:p w14:paraId="1ABFF66D" w14:textId="731EC3E4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3472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3428D69" w14:textId="0537AE3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80454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B3799DC" w14:textId="1E5A3458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3470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7CE8DCC" w14:textId="18B32CF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40699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7B432991" w14:textId="4A22C5D7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7B0101AF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70AA94AD" w14:textId="5C73470C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Dipnot, şekil, tablo, resim vb. altında yer alan açıklamalarda 10 punto kullanılmış mı?</w:t>
            </w:r>
          </w:p>
        </w:tc>
        <w:tc>
          <w:tcPr>
            <w:tcW w:w="709" w:type="dxa"/>
            <w:vAlign w:val="center"/>
          </w:tcPr>
          <w:p w14:paraId="08AF656A" w14:textId="4AC00DB8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700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5B16A5A9" w14:textId="341DEF8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2610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EDE2521" w14:textId="37BF428F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750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30CB753" w14:textId="3CFFC4E3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503625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FDC6B2C" w14:textId="09E1CC6A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541513DA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47A76464" w14:textId="05AAFC66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Tablo, şekil, harita, resim vb. başlıkları 1,5 satır ve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önce-sonra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12 </w:t>
            </w:r>
            <w:proofErr w:type="spellStart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aragraf aralığında yazılmış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mı?</w:t>
            </w:r>
          </w:p>
        </w:tc>
        <w:tc>
          <w:tcPr>
            <w:tcW w:w="709" w:type="dxa"/>
            <w:vAlign w:val="center"/>
          </w:tcPr>
          <w:p w14:paraId="5A734051" w14:textId="0BB72435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98460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7BC33421" w14:textId="5B5482A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37360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AB3D419" w14:textId="45723148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212766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66BA925" w14:textId="3C3CA191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98611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6AEF55CE" w14:textId="5B44B17A" w:rsidTr="0038185F">
        <w:trPr>
          <w:trHeight w:val="340"/>
        </w:trPr>
        <w:tc>
          <w:tcPr>
            <w:tcW w:w="1672" w:type="dxa"/>
            <w:vMerge/>
            <w:vAlign w:val="center"/>
          </w:tcPr>
          <w:p w14:paraId="4B0C8F2F" w14:textId="77777777" w:rsidR="005D7379" w:rsidRPr="0023128D" w:rsidRDefault="005D7379" w:rsidP="005D7379">
            <w:pPr>
              <w:autoSpaceDE w:val="0"/>
              <w:autoSpaceDN w:val="0"/>
              <w:adjustRightInd w:val="0"/>
              <w:ind w:right="-567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3BDDD8E3" w14:textId="1736DBAD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Bölüm başlıkları ve alt bölüm başlıkları ile bunları izleyen ilk paragraf arasında 1,5 satır aralığı ve önce-sonra 12 </w:t>
            </w:r>
            <w:proofErr w:type="spellStart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paragraf aralığı bırakılmış mı?</w:t>
            </w:r>
          </w:p>
        </w:tc>
        <w:tc>
          <w:tcPr>
            <w:tcW w:w="709" w:type="dxa"/>
            <w:vAlign w:val="center"/>
          </w:tcPr>
          <w:p w14:paraId="045F00E7" w14:textId="2A94C744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40118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8D65C00" w14:textId="537354E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28863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294362D" w14:textId="3AB5411B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85056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55988A2" w14:textId="291D09B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9872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4887882" w14:textId="06DB9D99" w:rsidTr="0038185F">
        <w:trPr>
          <w:trHeight w:val="271"/>
        </w:trPr>
        <w:tc>
          <w:tcPr>
            <w:tcW w:w="1672" w:type="dxa"/>
            <w:vAlign w:val="center"/>
          </w:tcPr>
          <w:p w14:paraId="0A47A0B3" w14:textId="0D131CFE" w:rsidR="005D7379" w:rsidRPr="00EA6D1F" w:rsidRDefault="005D7379" w:rsidP="005D7379">
            <w:pPr>
              <w:rPr>
                <w:rFonts w:ascii="Times New Roman" w:eastAsia="Arial Unicode MS" w:hAnsi="Times New Roman" w:cs="Times New Roman"/>
                <w:b/>
                <w:bCs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t>Paragraflar</w:t>
            </w:r>
          </w:p>
        </w:tc>
        <w:tc>
          <w:tcPr>
            <w:tcW w:w="6828" w:type="dxa"/>
            <w:vAlign w:val="center"/>
          </w:tcPr>
          <w:p w14:paraId="78ECA24E" w14:textId="74BC306F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Dipnotlar dâhil bütün metin iki yana yaslı olarak yazılmış mı?</w:t>
            </w:r>
          </w:p>
        </w:tc>
        <w:tc>
          <w:tcPr>
            <w:tcW w:w="709" w:type="dxa"/>
            <w:vAlign w:val="center"/>
          </w:tcPr>
          <w:p w14:paraId="148FEE5B" w14:textId="6BD813C3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36486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91B7BC7" w14:textId="58B24C0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79974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E685B6F" w14:textId="158F2F3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39049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239BC0B" w14:textId="29D4AE59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27363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3A0AE12" w14:textId="6BEFB415" w:rsidTr="0038185F">
        <w:trPr>
          <w:trHeight w:val="411"/>
        </w:trPr>
        <w:tc>
          <w:tcPr>
            <w:tcW w:w="1672" w:type="dxa"/>
            <w:vMerge w:val="restart"/>
            <w:vAlign w:val="center"/>
          </w:tcPr>
          <w:p w14:paraId="7FF781F0" w14:textId="5F291F9B" w:rsidR="005D7379" w:rsidRPr="00EA6D1F" w:rsidRDefault="005D7379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b/>
                <w:sz w:val="18"/>
                <w:szCs w:val="18"/>
              </w:rPr>
              <w:t>Bölüm Başlıkları</w:t>
            </w:r>
          </w:p>
        </w:tc>
        <w:tc>
          <w:tcPr>
            <w:tcW w:w="6828" w:type="dxa"/>
            <w:vAlign w:val="center"/>
          </w:tcPr>
          <w:p w14:paraId="5540C747" w14:textId="729AF9A6" w:rsidR="005D7379" w:rsidRPr="0023128D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iriş, Bölümler, Sonuç, Kaynaklar, Ekler, Kaynakça, Özgeçmiş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yeni ve tek numaralı bir sayfadan başlamış mı?</w:t>
            </w:r>
          </w:p>
        </w:tc>
        <w:tc>
          <w:tcPr>
            <w:tcW w:w="709" w:type="dxa"/>
            <w:vAlign w:val="center"/>
          </w:tcPr>
          <w:p w14:paraId="5750C861" w14:textId="4583A427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225444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129C8A2" w14:textId="1D59DD2D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38702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B02C086" w14:textId="3B0D10F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646776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5DC6B69" w14:textId="50909099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10093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25F84BF4" w14:textId="77777777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58CF08AD" w14:textId="77777777" w:rsidR="005D7379" w:rsidRPr="0023128D" w:rsidRDefault="005D7379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198CC864" w14:textId="7A4456AD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1.GİRİŞ ile başlayıp sonuç dâhil numaralandırılmış mı? (1.GİRİŞ altına 1.1 gibi numaralandırma yapılmamalı)</w:t>
            </w:r>
          </w:p>
        </w:tc>
        <w:tc>
          <w:tcPr>
            <w:tcW w:w="709" w:type="dxa"/>
            <w:vAlign w:val="center"/>
          </w:tcPr>
          <w:p w14:paraId="6F98C6A0" w14:textId="3D852852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86444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8F05B40" w14:textId="1ADC80C6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20653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47E9858F" w14:textId="02534137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2295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4B59A96" w14:textId="71CAEBD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44182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183A35B1" w14:textId="77777777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7CD3BFD8" w14:textId="77777777" w:rsidR="005D7379" w:rsidRPr="0023128D" w:rsidRDefault="005D7379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6273B2C2" w14:textId="5FE3C4D9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Birinci derece bölüm başlıklarının tamamı büyük harf, koyu, 12 punto, sola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yaslı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ve 1 cm girintili yazılmış mı?</w:t>
            </w:r>
          </w:p>
        </w:tc>
        <w:tc>
          <w:tcPr>
            <w:tcW w:w="709" w:type="dxa"/>
            <w:vAlign w:val="center"/>
          </w:tcPr>
          <w:p w14:paraId="137BA1AB" w14:textId="7139DF9D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9269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0B9DAEE5" w14:textId="29407C28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33722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B4B48AE" w14:textId="4B90EDD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64503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2300B9C" w14:textId="19911F3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56306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1829CE2A" w14:textId="77777777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0C2A8EDC" w14:textId="77777777" w:rsidR="005D7379" w:rsidRPr="0023128D" w:rsidRDefault="005D7379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57B7534E" w14:textId="276FEAE3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İkinci, üçüncü, dördüncü ve beşinci derece bölüm başlıkları yalnızca kelimelerin</w:t>
            </w:r>
            <w:r w:rsidRPr="0023128D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ilk harfleri büyük, koyu, 12 punto, sola dayalı ve 1 cm girintili yazılmış mı?</w:t>
            </w:r>
          </w:p>
        </w:tc>
        <w:tc>
          <w:tcPr>
            <w:tcW w:w="709" w:type="dxa"/>
            <w:vAlign w:val="center"/>
          </w:tcPr>
          <w:p w14:paraId="5A7E21AC" w14:textId="56ACA03B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46743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F03B8D2" w14:textId="3D7F0139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85172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3CD60FD4" w14:textId="0D3768AE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604227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7B2A130D" w14:textId="04B923D9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5685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322D8DF4" w14:textId="77777777" w:rsidTr="0038185F">
        <w:trPr>
          <w:trHeight w:val="144"/>
        </w:trPr>
        <w:tc>
          <w:tcPr>
            <w:tcW w:w="1672" w:type="dxa"/>
            <w:vMerge/>
            <w:vAlign w:val="center"/>
          </w:tcPr>
          <w:p w14:paraId="16D6DF3A" w14:textId="77777777" w:rsidR="005D7379" w:rsidRPr="0023128D" w:rsidRDefault="005D7379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4C3E6FDD" w14:textId="738C8370" w:rsidR="005D7379" w:rsidRPr="0023128D" w:rsidRDefault="005D7379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Numaralandırılmamış başlıklar (Etik Beyan, Tez Onay, Özet, </w:t>
            </w:r>
            <w:proofErr w:type="spellStart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Abstract</w:t>
            </w:r>
            <w:proofErr w:type="spellEnd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, Teşekkür, İçindekiler, Listeler, Kaynakça, Özgeçmiş vb.) tamamı büyük harf, 12 punto, kalın ve ortalanmış yazılmış mı?</w:t>
            </w:r>
          </w:p>
        </w:tc>
        <w:tc>
          <w:tcPr>
            <w:tcW w:w="709" w:type="dxa"/>
            <w:vAlign w:val="center"/>
          </w:tcPr>
          <w:p w14:paraId="0259BBE2" w14:textId="1EC11459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63783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5F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256492E" w14:textId="68E0B8C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58941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3421FAA" w14:textId="739C10AF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1312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6AC567D7" w14:textId="276B6DB1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69021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8185F" w:rsidRPr="005F1859" w14:paraId="0A74A30F" w14:textId="77777777" w:rsidTr="0038185F">
        <w:trPr>
          <w:trHeight w:val="626"/>
        </w:trPr>
        <w:tc>
          <w:tcPr>
            <w:tcW w:w="1672" w:type="dxa"/>
            <w:vMerge w:val="restart"/>
            <w:vAlign w:val="center"/>
          </w:tcPr>
          <w:p w14:paraId="6E8F0BFD" w14:textId="77777777" w:rsidR="0038185F" w:rsidRPr="0023128D" w:rsidRDefault="0038185F" w:rsidP="0038185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3128D">
              <w:rPr>
                <w:rFonts w:ascii="Times New Roman" w:hAnsi="Times New Roman" w:cs="Times New Roman"/>
                <w:b/>
                <w:sz w:val="18"/>
                <w:szCs w:val="18"/>
              </w:rPr>
              <w:t>Kaynak Gösterme</w:t>
            </w:r>
          </w:p>
          <w:p w14:paraId="00CBE811" w14:textId="77777777" w:rsidR="0038185F" w:rsidRPr="0023128D" w:rsidRDefault="0038185F" w:rsidP="0038185F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14:paraId="112DC4A0" w14:textId="77777777" w:rsidR="0038185F" w:rsidRPr="0023128D" w:rsidRDefault="0038185F" w:rsidP="0038185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23DCD936" w14:textId="463127F9" w:rsidR="0038185F" w:rsidRPr="0023128D" w:rsidRDefault="0038185F" w:rsidP="0038185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Tez genelinde atıflar</w:t>
            </w:r>
            <w:r w:rsidRPr="0023128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A (7th Edition)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tıf usulüne göre yapılmış mı?</w:t>
            </w:r>
          </w:p>
        </w:tc>
        <w:tc>
          <w:tcPr>
            <w:tcW w:w="709" w:type="dxa"/>
            <w:vAlign w:val="center"/>
          </w:tcPr>
          <w:p w14:paraId="6A85B119" w14:textId="6E1A5275" w:rsidR="0038185F" w:rsidRDefault="0038185F" w:rsidP="0038185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39705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25E80D09" w14:textId="00003028" w:rsidR="0038185F" w:rsidRDefault="0038185F" w:rsidP="0038185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28118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5248DCE6" w14:textId="22441845" w:rsidR="0038185F" w:rsidRDefault="0038185F" w:rsidP="0038185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205469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04F3A19" w14:textId="2963C937" w:rsidR="0038185F" w:rsidRDefault="0038185F" w:rsidP="0038185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51920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B0D74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8185F" w:rsidRPr="005F1859" w14:paraId="7DB5C4C0" w14:textId="77777777" w:rsidTr="0038185F">
        <w:trPr>
          <w:trHeight w:val="626"/>
        </w:trPr>
        <w:tc>
          <w:tcPr>
            <w:tcW w:w="1672" w:type="dxa"/>
            <w:vMerge/>
            <w:vAlign w:val="center"/>
          </w:tcPr>
          <w:p w14:paraId="18ABA462" w14:textId="35C8FDC0" w:rsidR="0038185F" w:rsidRPr="0023128D" w:rsidRDefault="0038185F" w:rsidP="005D737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28" w:type="dxa"/>
            <w:vAlign w:val="center"/>
          </w:tcPr>
          <w:p w14:paraId="0BCDF5CF" w14:textId="0BFD006E" w:rsidR="0038185F" w:rsidRPr="00EA6D1F" w:rsidRDefault="0038185F" w:rsidP="005D737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aynakça listesi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A (7th Edition)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tıf </w:t>
            </w:r>
            <w:r w:rsidRPr="0023128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ul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ü</w:t>
            </w:r>
            <w:r w:rsidRPr="0023128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kullanılarak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,5 </w:t>
            </w:r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atır aralığında, önce-sonra 6 </w:t>
            </w:r>
            <w:proofErr w:type="spellStart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>nk</w:t>
            </w:r>
            <w:proofErr w:type="spellEnd"/>
            <w:r w:rsidRPr="002312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aragraf aralığı ve eğer ikinci satıra geçtiyse soldan “1 cm” asılı stilde harf sırasına göre ve iki yana yaslı olarak verilmiş mi?</w:t>
            </w:r>
          </w:p>
        </w:tc>
        <w:tc>
          <w:tcPr>
            <w:tcW w:w="709" w:type="dxa"/>
            <w:vAlign w:val="center"/>
          </w:tcPr>
          <w:p w14:paraId="010DDFD5" w14:textId="7FD02633" w:rsidR="0038185F" w:rsidRDefault="0038185F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923529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775BAE22" w14:textId="6C736B68" w:rsidR="0038185F" w:rsidRPr="0023128D" w:rsidRDefault="0038185F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6386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3344770" w14:textId="7BFFEA94" w:rsidR="0038185F" w:rsidRPr="0023128D" w:rsidRDefault="0038185F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183010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57A55B8B" w14:textId="4890C185" w:rsidR="0038185F" w:rsidRPr="0023128D" w:rsidRDefault="0038185F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32287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D7379" w:rsidRPr="005F1859" w14:paraId="1B66E748" w14:textId="77777777" w:rsidTr="0038185F">
        <w:trPr>
          <w:trHeight w:val="411"/>
        </w:trPr>
        <w:tc>
          <w:tcPr>
            <w:tcW w:w="1672" w:type="dxa"/>
            <w:vAlign w:val="center"/>
          </w:tcPr>
          <w:p w14:paraId="7FBC61C0" w14:textId="08FD20BC" w:rsidR="005D7379" w:rsidRPr="00E01B7D" w:rsidRDefault="005D7379" w:rsidP="005D7379">
            <w:pPr>
              <w:rPr>
                <w:rFonts w:ascii="Times New Roman" w:eastAsia="Arial Unicode MS" w:hAnsi="Times New Roman" w:cs="Times New Roman"/>
                <w:b/>
                <w:bCs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sz w:val="18"/>
                <w:szCs w:val="18"/>
              </w:rPr>
              <w:t>Özgeçmiş</w:t>
            </w:r>
          </w:p>
        </w:tc>
        <w:tc>
          <w:tcPr>
            <w:tcW w:w="6828" w:type="dxa"/>
            <w:vAlign w:val="center"/>
          </w:tcPr>
          <w:p w14:paraId="78FF05A6" w14:textId="1AAA707E" w:rsidR="005D7379" w:rsidRPr="00631635" w:rsidRDefault="005D7379" w:rsidP="005D73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3128D">
              <w:rPr>
                <w:rStyle w:val="BodytextBold"/>
                <w:rFonts w:eastAsia="Arial Unicode MS"/>
                <w:b w:val="0"/>
                <w:bCs w:val="0"/>
                <w:sz w:val="18"/>
                <w:szCs w:val="18"/>
              </w:rPr>
              <w:t xml:space="preserve">Özgeçmiş 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>verilmiş mi? Özgeçmişte fotoğraf, doğum tarihi, doğum yeri vb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işisel veriler</w:t>
            </w:r>
            <w:r w:rsidRPr="0023128D">
              <w:rPr>
                <w:rFonts w:ascii="Times New Roman" w:hAnsi="Times New Roman" w:cs="Times New Roman"/>
                <w:sz w:val="18"/>
                <w:szCs w:val="18"/>
              </w:rPr>
              <w:t xml:space="preserve"> olmamalıdır. ORCID yazılmış mı?</w:t>
            </w:r>
          </w:p>
        </w:tc>
        <w:tc>
          <w:tcPr>
            <w:tcW w:w="709" w:type="dxa"/>
            <w:vAlign w:val="center"/>
          </w:tcPr>
          <w:p w14:paraId="0BD9E62F" w14:textId="2ED4BA94" w:rsidR="005D7379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559169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6A8897BB" w14:textId="613D1CBA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66093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vAlign w:val="center"/>
          </w:tcPr>
          <w:p w14:paraId="1531C677" w14:textId="20DCFAF2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-1263611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vAlign w:val="center"/>
          </w:tcPr>
          <w:p w14:paraId="31977B6E" w14:textId="69533105" w:rsidR="005D7379" w:rsidRPr="0023128D" w:rsidRDefault="00AF5A4A" w:rsidP="008E512E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bCs/>
                  <w:sz w:val="18"/>
                  <w:szCs w:val="18"/>
                </w:rPr>
                <w:id w:val="8681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7379" w:rsidRPr="00A659CB">
                  <w:rPr>
                    <w:rFonts w:ascii="MS Gothic" w:eastAsia="MS Gothic" w:hAnsi="MS Gothic" w:cs="Times New Roman" w:hint="eastAsia"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bookmarkEnd w:id="2"/>
    </w:tbl>
    <w:p w14:paraId="13EAC544" w14:textId="77777777" w:rsidR="006E64F2" w:rsidRDefault="006E64F2" w:rsidP="000152BE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</w:p>
    <w:p w14:paraId="4A80B1B1" w14:textId="77777777" w:rsidR="006E64F2" w:rsidRDefault="006E64F2" w:rsidP="000152BE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</w:p>
    <w:p w14:paraId="38AC7B3E" w14:textId="0F6F20E2" w:rsidR="00E5215C" w:rsidRPr="00631635" w:rsidRDefault="007C59E8" w:rsidP="000152BE">
      <w:pPr>
        <w:spacing w:after="0" w:line="240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5F1859">
        <w:rPr>
          <w:rFonts w:ascii="Times New Roman" w:hAnsi="Times New Roman" w:cs="Times New Roman"/>
          <w:bCs/>
          <w:sz w:val="18"/>
          <w:szCs w:val="18"/>
        </w:rPr>
        <w:t>B</w:t>
      </w:r>
      <w:r w:rsidR="00E5215C" w:rsidRPr="005F1859">
        <w:rPr>
          <w:rFonts w:ascii="Times New Roman" w:hAnsi="Times New Roman" w:cs="Times New Roman"/>
          <w:bCs/>
          <w:sz w:val="18"/>
          <w:szCs w:val="18"/>
        </w:rPr>
        <w:t xml:space="preserve">u tezin tarafımdan “Tez Yazım </w:t>
      </w:r>
      <w:r w:rsidR="0038185F">
        <w:rPr>
          <w:rFonts w:ascii="Times New Roman" w:hAnsi="Times New Roman" w:cs="Times New Roman"/>
          <w:bCs/>
          <w:sz w:val="18"/>
          <w:szCs w:val="18"/>
        </w:rPr>
        <w:t>Esasları</w:t>
      </w:r>
      <w:r w:rsidR="00E5215C" w:rsidRPr="005F1859">
        <w:rPr>
          <w:rFonts w:ascii="Times New Roman" w:hAnsi="Times New Roman" w:cs="Times New Roman"/>
          <w:bCs/>
          <w:sz w:val="18"/>
          <w:szCs w:val="18"/>
        </w:rPr>
        <w:t xml:space="preserve">” okunarak ve “Tez Yazım Şablonu” dikkate alınarak hazırlanmış olduğunu ve doğabilecek her türlü olumsuzluktan sorumlu olacağımı kabul ederim. </w:t>
      </w:r>
      <w:bookmarkStart w:id="3" w:name="_GoBack"/>
      <w:bookmarkEnd w:id="3"/>
    </w:p>
    <w:p w14:paraId="4935937C" w14:textId="77396A16" w:rsidR="00655D6A" w:rsidRPr="005F1859" w:rsidRDefault="00655D6A" w:rsidP="00212E38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tbl>
      <w:tblPr>
        <w:tblStyle w:val="TabloKlavuzu"/>
        <w:tblW w:w="11335" w:type="dxa"/>
        <w:tblLook w:val="04A0" w:firstRow="1" w:lastRow="0" w:firstColumn="1" w:lastColumn="0" w:noHBand="0" w:noVBand="1"/>
      </w:tblPr>
      <w:tblGrid>
        <w:gridCol w:w="7083"/>
        <w:gridCol w:w="2268"/>
        <w:gridCol w:w="1984"/>
      </w:tblGrid>
      <w:tr w:rsidR="00C918AB" w:rsidRPr="005F1859" w14:paraId="777A4239" w14:textId="77777777" w:rsidTr="00476D7A">
        <w:tc>
          <w:tcPr>
            <w:tcW w:w="7083" w:type="dxa"/>
          </w:tcPr>
          <w:p w14:paraId="2A1E38FD" w14:textId="77777777" w:rsidR="00476D7A" w:rsidRPr="005F1859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Öğrencinin Adı Soyadı </w:t>
            </w:r>
          </w:p>
          <w:p w14:paraId="712E90AA" w14:textId="6B4576F8" w:rsidR="00071F24" w:rsidRDefault="00071F24" w:rsidP="00071F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6730723" w14:textId="2270B4C2" w:rsidR="00C918AB" w:rsidRDefault="00C918AB" w:rsidP="00C918AB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</w:p>
          <w:p w14:paraId="0DE2F949" w14:textId="7FAB580B" w:rsidR="00C918AB" w:rsidRPr="005F1859" w:rsidRDefault="00C918AB" w:rsidP="00C918AB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1197865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arih</w:t>
            </w:r>
          </w:p>
          <w:p w14:paraId="38E8ABF4" w14:textId="11465503" w:rsidR="00476D7A" w:rsidRPr="00631635" w:rsidRDefault="00476D7A" w:rsidP="00C918AB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</w:p>
          <w:p w14:paraId="78FF6706" w14:textId="77777777" w:rsidR="00476D7A" w:rsidRPr="005F1859" w:rsidRDefault="00476D7A" w:rsidP="00C918AB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16D968A" w14:textId="254D3022" w:rsidR="00C918AB" w:rsidRPr="005F1859" w:rsidRDefault="00C918AB" w:rsidP="00212E3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1B093A6A" w14:textId="77777777" w:rsidR="00C918AB" w:rsidRDefault="00C918AB" w:rsidP="00C918A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İmza</w:t>
            </w:r>
          </w:p>
          <w:p w14:paraId="0D6504EA" w14:textId="227396BC" w:rsidR="00C918AB" w:rsidRPr="005F1859" w:rsidRDefault="00C918AB" w:rsidP="00C918A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0E1D70F8" w14:textId="65FA53D9" w:rsidR="00E26E67" w:rsidRPr="005F1859" w:rsidRDefault="00E26E67" w:rsidP="00212E3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tbl>
      <w:tblPr>
        <w:tblStyle w:val="TabloKlavuzu"/>
        <w:tblW w:w="11340" w:type="dxa"/>
        <w:tblInd w:w="-5" w:type="dxa"/>
        <w:tblLook w:val="04A0" w:firstRow="1" w:lastRow="0" w:firstColumn="1" w:lastColumn="0" w:noHBand="0" w:noVBand="1"/>
      </w:tblPr>
      <w:tblGrid>
        <w:gridCol w:w="1807"/>
        <w:gridCol w:w="5281"/>
        <w:gridCol w:w="2268"/>
        <w:gridCol w:w="1984"/>
      </w:tblGrid>
      <w:tr w:rsidR="008E512E" w:rsidRPr="005F1859" w14:paraId="3355A9E5" w14:textId="77777777" w:rsidTr="00476D7A">
        <w:trPr>
          <w:trHeight w:val="819"/>
        </w:trPr>
        <w:tc>
          <w:tcPr>
            <w:tcW w:w="1807" w:type="dxa"/>
          </w:tcPr>
          <w:p w14:paraId="0886B49E" w14:textId="7D74EB01" w:rsidR="008E512E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anışmanın</w:t>
            </w:r>
          </w:p>
        </w:tc>
        <w:tc>
          <w:tcPr>
            <w:tcW w:w="5281" w:type="dxa"/>
          </w:tcPr>
          <w:p w14:paraId="090CC689" w14:textId="77777777" w:rsidR="008E512E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Adı-Soyadı</w:t>
            </w:r>
          </w:p>
          <w:p w14:paraId="32CBD2E3" w14:textId="77777777" w:rsidR="008E512E" w:rsidRPr="005F1859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8" w:type="dxa"/>
          </w:tcPr>
          <w:p w14:paraId="2EBFDC80" w14:textId="77777777" w:rsidR="008E512E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arih</w:t>
            </w:r>
          </w:p>
          <w:p w14:paraId="50661EDD" w14:textId="77777777" w:rsidR="008E512E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78BADA4D" w14:textId="117AF8D6" w:rsidR="008E512E" w:rsidRPr="005F1859" w:rsidRDefault="008E512E" w:rsidP="008E5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İmza</w:t>
            </w:r>
          </w:p>
        </w:tc>
      </w:tr>
      <w:bookmarkEnd w:id="1"/>
      <w:tr w:rsidR="00476D7A" w:rsidRPr="005F1859" w14:paraId="0A740333" w14:textId="77777777" w:rsidTr="00476D7A">
        <w:trPr>
          <w:trHeight w:val="819"/>
        </w:trPr>
        <w:tc>
          <w:tcPr>
            <w:tcW w:w="1807" w:type="dxa"/>
          </w:tcPr>
          <w:p w14:paraId="022ADF85" w14:textId="1D836253" w:rsidR="00476D7A" w:rsidRPr="005F1859" w:rsidRDefault="00E01B7D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nceleyen Araştırma Görevlisi</w:t>
            </w:r>
          </w:p>
        </w:tc>
        <w:tc>
          <w:tcPr>
            <w:tcW w:w="5281" w:type="dxa"/>
          </w:tcPr>
          <w:p w14:paraId="25AB4CAC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Adı-Soyadı</w:t>
            </w:r>
          </w:p>
          <w:p w14:paraId="37A9204D" w14:textId="43A7B5AA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E48FE31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14C7DF0" w14:textId="77777777" w:rsidR="00476D7A" w:rsidRPr="005F1859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A90B4F4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8" w:type="dxa"/>
          </w:tcPr>
          <w:p w14:paraId="37515C82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arih</w:t>
            </w:r>
          </w:p>
          <w:p w14:paraId="6809988F" w14:textId="724268EE" w:rsidR="00476D7A" w:rsidRPr="005F1859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530C2666" w14:textId="54D40EDF" w:rsidR="00476D7A" w:rsidRPr="00631635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İmza</w:t>
            </w:r>
          </w:p>
        </w:tc>
      </w:tr>
      <w:tr w:rsidR="00476D7A" w:rsidRPr="005F1859" w14:paraId="43B83B3F" w14:textId="77777777" w:rsidTr="00476D7A">
        <w:trPr>
          <w:trHeight w:val="645"/>
        </w:trPr>
        <w:tc>
          <w:tcPr>
            <w:tcW w:w="1807" w:type="dxa"/>
          </w:tcPr>
          <w:p w14:paraId="77EE29A8" w14:textId="545FC1AC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trol Eden Araştırma Görevlisi </w:t>
            </w:r>
          </w:p>
          <w:p w14:paraId="7895D42C" w14:textId="77777777" w:rsidR="00E01B7D" w:rsidRPr="005F1859" w:rsidRDefault="00E01B7D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63AC490" w14:textId="590D2A6D" w:rsidR="006F3ACB" w:rsidRPr="005F1859" w:rsidRDefault="006F3ACB" w:rsidP="0063163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5281" w:type="dxa"/>
          </w:tcPr>
          <w:p w14:paraId="6E881576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Adı-Soyadı</w:t>
            </w:r>
          </w:p>
          <w:p w14:paraId="112FF540" w14:textId="38100AE5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8" w:type="dxa"/>
          </w:tcPr>
          <w:p w14:paraId="6395F93D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arih</w:t>
            </w:r>
          </w:p>
          <w:p w14:paraId="3D3C13C6" w14:textId="09EEFEE4" w:rsidR="00476D7A" w:rsidRPr="005F1859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753CA1A5" w14:textId="77777777" w:rsidR="00476D7A" w:rsidRDefault="00476D7A" w:rsidP="00476D7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F1859">
              <w:rPr>
                <w:rFonts w:ascii="Times New Roman" w:hAnsi="Times New Roman" w:cs="Times New Roman"/>
                <w:b/>
                <w:sz w:val="18"/>
                <w:szCs w:val="18"/>
              </w:rPr>
              <w:t>İmza</w:t>
            </w:r>
          </w:p>
          <w:p w14:paraId="21891D89" w14:textId="4032EBFC" w:rsidR="00476D7A" w:rsidRPr="00DE7D47" w:rsidRDefault="00476D7A" w:rsidP="00476D7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14CB412" w14:textId="77777777" w:rsidR="001E0783" w:rsidRPr="005F1859" w:rsidRDefault="001E0783" w:rsidP="00212E3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691EA075" w14:textId="23625C6E" w:rsidR="00BF1C92" w:rsidRDefault="00BF1C92" w:rsidP="00212E3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7E2B8C82" w14:textId="67BA412C" w:rsidR="00BF1C92" w:rsidRDefault="00BF1C92" w:rsidP="00212E3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sectPr w:rsidR="00BF1C92" w:rsidSect="00E01B7D">
      <w:headerReference w:type="default" r:id="rId8"/>
      <w:footerReference w:type="default" r:id="rId9"/>
      <w:pgSz w:w="11906" w:h="16838"/>
      <w:pgMar w:top="568" w:right="282" w:bottom="142" w:left="284" w:header="23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1F3EE8" w14:textId="77777777" w:rsidR="00AF5A4A" w:rsidRDefault="00AF5A4A" w:rsidP="00894423">
      <w:pPr>
        <w:spacing w:after="0" w:line="240" w:lineRule="auto"/>
      </w:pPr>
      <w:r>
        <w:separator/>
      </w:r>
    </w:p>
  </w:endnote>
  <w:endnote w:type="continuationSeparator" w:id="0">
    <w:p w14:paraId="3C0B9759" w14:textId="77777777" w:rsidR="00AF5A4A" w:rsidRDefault="00AF5A4A" w:rsidP="00894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FCD09E" w14:textId="24CF0981" w:rsidR="00C163A8" w:rsidRPr="00C163A8" w:rsidRDefault="00C163A8">
    <w:pPr>
      <w:pStyle w:val="Altbilgi"/>
      <w:jc w:val="center"/>
      <w:rPr>
        <w:sz w:val="18"/>
        <w:szCs w:val="18"/>
      </w:rPr>
    </w:pPr>
  </w:p>
  <w:tbl>
    <w:tblPr>
      <w:tblStyle w:val="TabloKlavuzu"/>
      <w:tblW w:w="11544" w:type="dxa"/>
      <w:tblInd w:w="-157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4047"/>
      <w:gridCol w:w="3355"/>
      <w:gridCol w:w="4142"/>
    </w:tblGrid>
    <w:tr w:rsidR="00EA6D1F" w14:paraId="508B2E40" w14:textId="77777777" w:rsidTr="00D63AB3">
      <w:trPr>
        <w:trHeight w:val="195"/>
      </w:trPr>
      <w:tc>
        <w:tcPr>
          <w:tcW w:w="4029" w:type="dxa"/>
          <w:shd w:val="clear" w:color="auto" w:fill="FFFFFF" w:themeFill="background1"/>
        </w:tcPr>
        <w:p w14:paraId="0DB66BEA" w14:textId="2ACBB134" w:rsidR="00EA6D1F" w:rsidRPr="006309FC" w:rsidRDefault="00EA6D1F" w:rsidP="00EA6D1F">
          <w:pPr>
            <w:tabs>
              <w:tab w:val="center" w:pos="5244"/>
            </w:tabs>
            <w:rPr>
              <w:rFonts w:cs="Calibri"/>
              <w:b/>
              <w:sz w:val="18"/>
              <w:szCs w:val="18"/>
            </w:rPr>
          </w:pPr>
        </w:p>
      </w:tc>
      <w:tc>
        <w:tcPr>
          <w:tcW w:w="3340" w:type="dxa"/>
          <w:shd w:val="clear" w:color="auto" w:fill="FFFFFF" w:themeFill="background1"/>
        </w:tcPr>
        <w:p w14:paraId="2A56A429" w14:textId="1DB6D44B" w:rsidR="00EA6D1F" w:rsidRPr="006309FC" w:rsidRDefault="00D63AB3" w:rsidP="00EA6D1F">
          <w:pPr>
            <w:tabs>
              <w:tab w:val="center" w:pos="5244"/>
            </w:tabs>
            <w:rPr>
              <w:rFonts w:cs="Calibri"/>
              <w:b/>
              <w:sz w:val="18"/>
              <w:szCs w:val="18"/>
            </w:rPr>
          </w:pPr>
          <w:r>
            <w:rPr>
              <w:rFonts w:cs="Calibri"/>
              <w:b/>
              <w:sz w:val="18"/>
              <w:szCs w:val="18"/>
            </w:rPr>
            <w:t>Revizyon No</w:t>
          </w:r>
          <w:r w:rsidR="00EA6D1F" w:rsidRPr="006309FC">
            <w:rPr>
              <w:rFonts w:cs="Calibri"/>
              <w:b/>
              <w:sz w:val="18"/>
              <w:szCs w:val="18"/>
            </w:rPr>
            <w:t xml:space="preserve">: </w:t>
          </w:r>
          <w:r w:rsidR="00EA6D1F" w:rsidRPr="00D40FEF">
            <w:rPr>
              <w:rFonts w:cs="Calibri"/>
              <w:sz w:val="18"/>
              <w:szCs w:val="18"/>
            </w:rPr>
            <w:t>1</w:t>
          </w:r>
        </w:p>
      </w:tc>
      <w:tc>
        <w:tcPr>
          <w:tcW w:w="4123" w:type="dxa"/>
          <w:shd w:val="clear" w:color="auto" w:fill="FFFFFF" w:themeFill="background1"/>
        </w:tcPr>
        <w:p w14:paraId="58E47C8E" w14:textId="350301DC" w:rsidR="00EA6D1F" w:rsidRPr="006309FC" w:rsidRDefault="00D63AB3" w:rsidP="00EA6D1F">
          <w:pPr>
            <w:pStyle w:val="Altbilgi"/>
            <w:rPr>
              <w:sz w:val="18"/>
              <w:szCs w:val="18"/>
            </w:rPr>
          </w:pPr>
          <w:r>
            <w:rPr>
              <w:rFonts w:cs="Calibri"/>
              <w:b/>
              <w:sz w:val="18"/>
              <w:szCs w:val="18"/>
            </w:rPr>
            <w:t>Revizyon Tarihi</w:t>
          </w:r>
          <w:r w:rsidR="00EA6D1F" w:rsidRPr="006309FC">
            <w:rPr>
              <w:rFonts w:cs="Calibri"/>
              <w:b/>
              <w:sz w:val="18"/>
              <w:szCs w:val="18"/>
            </w:rPr>
            <w:t>:</w:t>
          </w:r>
          <w:r w:rsidR="00EA6D1F" w:rsidRPr="006309FC">
            <w:rPr>
              <w:rFonts w:cs="Calibri"/>
              <w:sz w:val="18"/>
              <w:szCs w:val="18"/>
            </w:rPr>
            <w:t xml:space="preserve"> </w:t>
          </w:r>
          <w:r w:rsidR="005D7379">
            <w:rPr>
              <w:rFonts w:cs="Calibri"/>
              <w:sz w:val="18"/>
              <w:szCs w:val="18"/>
            </w:rPr>
            <w:t>16</w:t>
          </w:r>
          <w:r w:rsidR="00EA6D1F" w:rsidRPr="006309FC">
            <w:rPr>
              <w:rFonts w:cs="Calibri"/>
              <w:sz w:val="18"/>
              <w:szCs w:val="18"/>
            </w:rPr>
            <w:t>.0</w:t>
          </w:r>
          <w:r w:rsidR="005D7379">
            <w:rPr>
              <w:rFonts w:cs="Calibri"/>
              <w:sz w:val="18"/>
              <w:szCs w:val="18"/>
            </w:rPr>
            <w:t>2</w:t>
          </w:r>
          <w:r w:rsidR="00EA6D1F" w:rsidRPr="006309FC">
            <w:rPr>
              <w:rFonts w:cs="Calibri"/>
              <w:sz w:val="18"/>
              <w:szCs w:val="18"/>
            </w:rPr>
            <w:t>.202</w:t>
          </w:r>
          <w:r w:rsidR="005D7379">
            <w:rPr>
              <w:rFonts w:cs="Calibri"/>
              <w:sz w:val="18"/>
              <w:szCs w:val="18"/>
            </w:rPr>
            <w:t>6</w:t>
          </w:r>
          <w:r>
            <w:rPr>
              <w:rFonts w:cs="Calibri"/>
              <w:sz w:val="18"/>
              <w:szCs w:val="18"/>
            </w:rPr>
            <w:t xml:space="preserve">                </w:t>
          </w:r>
          <w:r w:rsidRPr="00D63AB3">
            <w:rPr>
              <w:rFonts w:cs="Calibri"/>
              <w:sz w:val="18"/>
              <w:szCs w:val="18"/>
            </w:rPr>
            <w:t xml:space="preserve">Sayfa </w: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begin"/>
          </w:r>
          <w:r w:rsidRPr="00D63AB3">
            <w:rPr>
              <w:rFonts w:cs="Calibri"/>
              <w:b/>
              <w:bCs/>
              <w:sz w:val="18"/>
              <w:szCs w:val="18"/>
            </w:rPr>
            <w:instrText>PAGE  \* Arabic  \* MERGEFORMAT</w:instrTex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separate"/>
          </w:r>
          <w:r w:rsidR="0038185F">
            <w:rPr>
              <w:rFonts w:cs="Calibri"/>
              <w:b/>
              <w:bCs/>
              <w:noProof/>
              <w:sz w:val="18"/>
              <w:szCs w:val="18"/>
            </w:rPr>
            <w:t>1</w: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end"/>
          </w:r>
          <w:r w:rsidRPr="00D63AB3">
            <w:rPr>
              <w:rFonts w:cs="Calibri"/>
              <w:sz w:val="18"/>
              <w:szCs w:val="18"/>
            </w:rPr>
            <w:t xml:space="preserve"> / </w: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begin"/>
          </w:r>
          <w:r w:rsidRPr="00D63AB3">
            <w:rPr>
              <w:rFonts w:cs="Calibri"/>
              <w:b/>
              <w:bCs/>
              <w:sz w:val="18"/>
              <w:szCs w:val="18"/>
            </w:rPr>
            <w:instrText>NUMPAGES  \* Arabic  \* MERGEFORMAT</w:instrTex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separate"/>
          </w:r>
          <w:r w:rsidR="0038185F">
            <w:rPr>
              <w:rFonts w:cs="Calibri"/>
              <w:b/>
              <w:bCs/>
              <w:noProof/>
              <w:sz w:val="18"/>
              <w:szCs w:val="18"/>
            </w:rPr>
            <w:t>2</w:t>
          </w:r>
          <w:r w:rsidRPr="00D63AB3">
            <w:rPr>
              <w:rFonts w:cs="Calibri"/>
              <w:b/>
              <w:bCs/>
              <w:sz w:val="18"/>
              <w:szCs w:val="18"/>
            </w:rPr>
            <w:fldChar w:fldCharType="end"/>
          </w:r>
        </w:p>
      </w:tc>
    </w:tr>
  </w:tbl>
  <w:p w14:paraId="4F635D95" w14:textId="77777777" w:rsidR="00C163A8" w:rsidRDefault="00C163A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333F89" w14:textId="77777777" w:rsidR="00AF5A4A" w:rsidRDefault="00AF5A4A" w:rsidP="00894423">
      <w:pPr>
        <w:spacing w:after="0" w:line="240" w:lineRule="auto"/>
      </w:pPr>
      <w:r>
        <w:separator/>
      </w:r>
    </w:p>
  </w:footnote>
  <w:footnote w:type="continuationSeparator" w:id="0">
    <w:p w14:paraId="2DFD594D" w14:textId="77777777" w:rsidR="00AF5A4A" w:rsidRDefault="00AF5A4A" w:rsidP="00894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139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399"/>
    </w:tblGrid>
    <w:tr w:rsidR="00995354" w14:paraId="5CE33B38" w14:textId="77777777" w:rsidTr="00995354">
      <w:trPr>
        <w:trHeight w:val="540"/>
      </w:trPr>
      <w:tc>
        <w:tcPr>
          <w:tcW w:w="11399" w:type="dxa"/>
        </w:tcPr>
        <w:p w14:paraId="39827585" w14:textId="77777777" w:rsidR="00995354" w:rsidRDefault="00995354" w:rsidP="00995354">
          <w:pPr>
            <w:tabs>
              <w:tab w:val="center" w:pos="5244"/>
            </w:tabs>
            <w:spacing w:before="120" w:after="120"/>
            <w:jc w:val="center"/>
            <w:rPr>
              <w:rFonts w:cs="Calibri"/>
              <w:b/>
              <w:sz w:val="28"/>
              <w:szCs w:val="28"/>
            </w:rPr>
          </w:pPr>
          <w:r w:rsidRPr="00E417CF">
            <w:rPr>
              <w:rFonts w:cs="Calibri"/>
              <w:noProof/>
              <w:sz w:val="24"/>
            </w:rPr>
            <w:drawing>
              <wp:inline distT="0" distB="0" distL="0" distR="0" wp14:anchorId="0C637284" wp14:editId="3B561D46">
                <wp:extent cx="1066800" cy="800100"/>
                <wp:effectExtent l="0" t="0" r="0" b="0"/>
                <wp:docPr id="43" name="Resim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Resim 4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902" b="1209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601" cy="8037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995354" w14:paraId="4EFA959E" w14:textId="77777777" w:rsidTr="00995354">
      <w:trPr>
        <w:trHeight w:val="147"/>
      </w:trPr>
      <w:tc>
        <w:tcPr>
          <w:tcW w:w="11399" w:type="dxa"/>
        </w:tcPr>
        <w:p w14:paraId="1463AD43" w14:textId="40CEB1A7" w:rsidR="00995354" w:rsidRPr="00E01B7D" w:rsidRDefault="00995354" w:rsidP="00E01B7D">
          <w:pPr>
            <w:jc w:val="center"/>
            <w:rPr>
              <w:rFonts w:cstheme="minorHAnsi"/>
              <w:b/>
              <w:sz w:val="28"/>
              <w:szCs w:val="28"/>
            </w:rPr>
          </w:pPr>
          <w:r w:rsidRPr="00995354">
            <w:rPr>
              <w:rFonts w:cstheme="minorHAnsi"/>
              <w:b/>
              <w:sz w:val="28"/>
              <w:szCs w:val="28"/>
            </w:rPr>
            <w:t>SAVUNMA SONRASI TEZ BİÇİMSEL DEĞERLENDİRME FORMU</w:t>
          </w:r>
        </w:p>
      </w:tc>
    </w:tr>
    <w:tr w:rsidR="00995354" w14:paraId="1075A5B9" w14:textId="77777777" w:rsidTr="00995354">
      <w:trPr>
        <w:trHeight w:val="292"/>
      </w:trPr>
      <w:tc>
        <w:tcPr>
          <w:tcW w:w="11399" w:type="dxa"/>
        </w:tcPr>
        <w:p w14:paraId="7E4AA3AA" w14:textId="320FD521" w:rsidR="00995354" w:rsidRPr="004E7B09" w:rsidRDefault="00995354" w:rsidP="00995354">
          <w:pPr>
            <w:tabs>
              <w:tab w:val="left" w:pos="-45"/>
              <w:tab w:val="right" w:pos="9702"/>
            </w:tabs>
            <w:ind w:right="-630"/>
            <w:rPr>
              <w:rFonts w:ascii="Cambria" w:hAnsi="Cambria"/>
              <w:b/>
              <w:sz w:val="24"/>
            </w:rPr>
          </w:pPr>
        </w:p>
      </w:tc>
    </w:tr>
  </w:tbl>
  <w:p w14:paraId="3748106F" w14:textId="4B9A16E7" w:rsidR="00E42EBE" w:rsidRDefault="00E42EBE" w:rsidP="001613D8">
    <w:pPr>
      <w:pStyle w:val="stbilgi"/>
      <w:tabs>
        <w:tab w:val="left" w:pos="1336"/>
        <w:tab w:val="center" w:pos="5233"/>
      </w:tabs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543E11"/>
    <w:multiLevelType w:val="hybridMultilevel"/>
    <w:tmpl w:val="4A82F420"/>
    <w:lvl w:ilvl="0" w:tplc="EE804C36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633D0D"/>
    <w:multiLevelType w:val="hybridMultilevel"/>
    <w:tmpl w:val="C12EB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901903"/>
    <w:multiLevelType w:val="hybridMultilevel"/>
    <w:tmpl w:val="763EB2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6F41FA9"/>
    <w:multiLevelType w:val="hybridMultilevel"/>
    <w:tmpl w:val="10AE35C6"/>
    <w:lvl w:ilvl="0" w:tplc="041F000F">
      <w:start w:val="1"/>
      <w:numFmt w:val="decimal"/>
      <w:lvlText w:val="%1."/>
      <w:lvlJc w:val="left"/>
      <w:pPr>
        <w:ind w:left="33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4057" w:hanging="360"/>
      </w:pPr>
    </w:lvl>
    <w:lvl w:ilvl="2" w:tplc="041F001B" w:tentative="1">
      <w:start w:val="1"/>
      <w:numFmt w:val="lowerRoman"/>
      <w:lvlText w:val="%3."/>
      <w:lvlJc w:val="right"/>
      <w:pPr>
        <w:ind w:left="4777" w:hanging="180"/>
      </w:pPr>
    </w:lvl>
    <w:lvl w:ilvl="3" w:tplc="041F000F" w:tentative="1">
      <w:start w:val="1"/>
      <w:numFmt w:val="decimal"/>
      <w:lvlText w:val="%4."/>
      <w:lvlJc w:val="left"/>
      <w:pPr>
        <w:ind w:left="5497" w:hanging="360"/>
      </w:pPr>
    </w:lvl>
    <w:lvl w:ilvl="4" w:tplc="041F0019" w:tentative="1">
      <w:start w:val="1"/>
      <w:numFmt w:val="lowerLetter"/>
      <w:lvlText w:val="%5."/>
      <w:lvlJc w:val="left"/>
      <w:pPr>
        <w:ind w:left="6217" w:hanging="360"/>
      </w:pPr>
    </w:lvl>
    <w:lvl w:ilvl="5" w:tplc="041F001B" w:tentative="1">
      <w:start w:val="1"/>
      <w:numFmt w:val="lowerRoman"/>
      <w:lvlText w:val="%6."/>
      <w:lvlJc w:val="right"/>
      <w:pPr>
        <w:ind w:left="6937" w:hanging="180"/>
      </w:pPr>
    </w:lvl>
    <w:lvl w:ilvl="6" w:tplc="041F000F" w:tentative="1">
      <w:start w:val="1"/>
      <w:numFmt w:val="decimal"/>
      <w:lvlText w:val="%7."/>
      <w:lvlJc w:val="left"/>
      <w:pPr>
        <w:ind w:left="7657" w:hanging="360"/>
      </w:pPr>
    </w:lvl>
    <w:lvl w:ilvl="7" w:tplc="041F0019" w:tentative="1">
      <w:start w:val="1"/>
      <w:numFmt w:val="lowerLetter"/>
      <w:lvlText w:val="%8."/>
      <w:lvlJc w:val="left"/>
      <w:pPr>
        <w:ind w:left="8377" w:hanging="360"/>
      </w:pPr>
    </w:lvl>
    <w:lvl w:ilvl="8" w:tplc="041F001B" w:tentative="1">
      <w:start w:val="1"/>
      <w:numFmt w:val="lowerRoman"/>
      <w:lvlText w:val="%9."/>
      <w:lvlJc w:val="right"/>
      <w:pPr>
        <w:ind w:left="9097" w:hanging="180"/>
      </w:pPr>
    </w:lvl>
  </w:abstractNum>
  <w:abstractNum w:abstractNumId="4">
    <w:nsid w:val="61292B0A"/>
    <w:multiLevelType w:val="hybridMultilevel"/>
    <w:tmpl w:val="08842A4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1004"/>
    <w:multiLevelType w:val="hybridMultilevel"/>
    <w:tmpl w:val="36CA5B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6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cwNjI1Mzc2MDNW0lEKTi0uzszPAykwqgUAXLHwhiwAAAA="/>
  </w:docVars>
  <w:rsids>
    <w:rsidRoot w:val="00894423"/>
    <w:rsid w:val="00010F74"/>
    <w:rsid w:val="000152BE"/>
    <w:rsid w:val="000252A9"/>
    <w:rsid w:val="0002597F"/>
    <w:rsid w:val="00027F6B"/>
    <w:rsid w:val="0003328E"/>
    <w:rsid w:val="000414DF"/>
    <w:rsid w:val="00045D55"/>
    <w:rsid w:val="0004631A"/>
    <w:rsid w:val="00054917"/>
    <w:rsid w:val="00071F24"/>
    <w:rsid w:val="0007329D"/>
    <w:rsid w:val="0007561C"/>
    <w:rsid w:val="000836E6"/>
    <w:rsid w:val="000837DE"/>
    <w:rsid w:val="00087366"/>
    <w:rsid w:val="00091DF6"/>
    <w:rsid w:val="000925A6"/>
    <w:rsid w:val="00092ACC"/>
    <w:rsid w:val="00097795"/>
    <w:rsid w:val="000A2774"/>
    <w:rsid w:val="000A4360"/>
    <w:rsid w:val="000B00B7"/>
    <w:rsid w:val="000B7DBF"/>
    <w:rsid w:val="000C2A05"/>
    <w:rsid w:val="000C6FA8"/>
    <w:rsid w:val="000D33BE"/>
    <w:rsid w:val="000D45E5"/>
    <w:rsid w:val="000E405D"/>
    <w:rsid w:val="000F4A34"/>
    <w:rsid w:val="00101673"/>
    <w:rsid w:val="00102D61"/>
    <w:rsid w:val="00103C44"/>
    <w:rsid w:val="00120BC5"/>
    <w:rsid w:val="00125783"/>
    <w:rsid w:val="00136F23"/>
    <w:rsid w:val="00137305"/>
    <w:rsid w:val="00137DE0"/>
    <w:rsid w:val="00157DBC"/>
    <w:rsid w:val="001609D4"/>
    <w:rsid w:val="001613D8"/>
    <w:rsid w:val="00163E94"/>
    <w:rsid w:val="0016426B"/>
    <w:rsid w:val="00164B27"/>
    <w:rsid w:val="001651BB"/>
    <w:rsid w:val="00171455"/>
    <w:rsid w:val="001834EB"/>
    <w:rsid w:val="001924AD"/>
    <w:rsid w:val="0019270E"/>
    <w:rsid w:val="001978D9"/>
    <w:rsid w:val="001A10BD"/>
    <w:rsid w:val="001A2EC1"/>
    <w:rsid w:val="001A43F5"/>
    <w:rsid w:val="001B4E93"/>
    <w:rsid w:val="001B6C15"/>
    <w:rsid w:val="001C34FD"/>
    <w:rsid w:val="001C392C"/>
    <w:rsid w:val="001C58A3"/>
    <w:rsid w:val="001D4E62"/>
    <w:rsid w:val="001E0783"/>
    <w:rsid w:val="001E35E6"/>
    <w:rsid w:val="00212E38"/>
    <w:rsid w:val="002145BC"/>
    <w:rsid w:val="00214EFA"/>
    <w:rsid w:val="00220941"/>
    <w:rsid w:val="002256BD"/>
    <w:rsid w:val="00225963"/>
    <w:rsid w:val="0023120B"/>
    <w:rsid w:val="0023128D"/>
    <w:rsid w:val="00245A23"/>
    <w:rsid w:val="0025698A"/>
    <w:rsid w:val="00272108"/>
    <w:rsid w:val="002772F3"/>
    <w:rsid w:val="0029064A"/>
    <w:rsid w:val="002947AD"/>
    <w:rsid w:val="00296A2B"/>
    <w:rsid w:val="002B17A2"/>
    <w:rsid w:val="002B2268"/>
    <w:rsid w:val="002B2C18"/>
    <w:rsid w:val="002B591A"/>
    <w:rsid w:val="002B69C9"/>
    <w:rsid w:val="002D3D88"/>
    <w:rsid w:val="002D71A4"/>
    <w:rsid w:val="002F0EB3"/>
    <w:rsid w:val="0030103C"/>
    <w:rsid w:val="003134C2"/>
    <w:rsid w:val="00321658"/>
    <w:rsid w:val="00324AA2"/>
    <w:rsid w:val="00325B40"/>
    <w:rsid w:val="00327DF9"/>
    <w:rsid w:val="0033479A"/>
    <w:rsid w:val="0034106F"/>
    <w:rsid w:val="00345263"/>
    <w:rsid w:val="00353E38"/>
    <w:rsid w:val="003624B2"/>
    <w:rsid w:val="00370C9D"/>
    <w:rsid w:val="00374B99"/>
    <w:rsid w:val="00376540"/>
    <w:rsid w:val="00377ECF"/>
    <w:rsid w:val="0038185F"/>
    <w:rsid w:val="00383063"/>
    <w:rsid w:val="00383AA6"/>
    <w:rsid w:val="003846CA"/>
    <w:rsid w:val="00392741"/>
    <w:rsid w:val="00396021"/>
    <w:rsid w:val="003963D1"/>
    <w:rsid w:val="003A1AD7"/>
    <w:rsid w:val="003A7FDB"/>
    <w:rsid w:val="003B151D"/>
    <w:rsid w:val="003B2F8E"/>
    <w:rsid w:val="003B323C"/>
    <w:rsid w:val="003D2F41"/>
    <w:rsid w:val="00400147"/>
    <w:rsid w:val="00407ED6"/>
    <w:rsid w:val="00421418"/>
    <w:rsid w:val="0042231B"/>
    <w:rsid w:val="004417C6"/>
    <w:rsid w:val="00442859"/>
    <w:rsid w:val="00445246"/>
    <w:rsid w:val="004520C9"/>
    <w:rsid w:val="0045275C"/>
    <w:rsid w:val="0045345F"/>
    <w:rsid w:val="00476D7A"/>
    <w:rsid w:val="0048375C"/>
    <w:rsid w:val="00486BFC"/>
    <w:rsid w:val="004916CC"/>
    <w:rsid w:val="00491EA8"/>
    <w:rsid w:val="00497753"/>
    <w:rsid w:val="004A199C"/>
    <w:rsid w:val="004A33E8"/>
    <w:rsid w:val="004C126A"/>
    <w:rsid w:val="004C61B8"/>
    <w:rsid w:val="004C6ED2"/>
    <w:rsid w:val="004D0784"/>
    <w:rsid w:val="004D2F44"/>
    <w:rsid w:val="004D6968"/>
    <w:rsid w:val="004E066E"/>
    <w:rsid w:val="004F3C6F"/>
    <w:rsid w:val="00500C67"/>
    <w:rsid w:val="00501135"/>
    <w:rsid w:val="0051295D"/>
    <w:rsid w:val="00524656"/>
    <w:rsid w:val="005250BF"/>
    <w:rsid w:val="00530E19"/>
    <w:rsid w:val="0053194C"/>
    <w:rsid w:val="00535138"/>
    <w:rsid w:val="005368FD"/>
    <w:rsid w:val="005812DB"/>
    <w:rsid w:val="005830E3"/>
    <w:rsid w:val="00592EA8"/>
    <w:rsid w:val="005933E5"/>
    <w:rsid w:val="00595E91"/>
    <w:rsid w:val="00597AB7"/>
    <w:rsid w:val="005A1351"/>
    <w:rsid w:val="005A63A4"/>
    <w:rsid w:val="005B6CF7"/>
    <w:rsid w:val="005C1117"/>
    <w:rsid w:val="005D1402"/>
    <w:rsid w:val="005D7379"/>
    <w:rsid w:val="005E6372"/>
    <w:rsid w:val="005F114D"/>
    <w:rsid w:val="005F1859"/>
    <w:rsid w:val="005F2EB1"/>
    <w:rsid w:val="005F3021"/>
    <w:rsid w:val="006071E6"/>
    <w:rsid w:val="00631635"/>
    <w:rsid w:val="006317AC"/>
    <w:rsid w:val="00651EE7"/>
    <w:rsid w:val="00655BC6"/>
    <w:rsid w:val="00655D6A"/>
    <w:rsid w:val="00675EE8"/>
    <w:rsid w:val="006762B8"/>
    <w:rsid w:val="0069100A"/>
    <w:rsid w:val="006A064A"/>
    <w:rsid w:val="006C32D7"/>
    <w:rsid w:val="006D3527"/>
    <w:rsid w:val="006E64F2"/>
    <w:rsid w:val="006E72C6"/>
    <w:rsid w:val="006E7F83"/>
    <w:rsid w:val="006F2546"/>
    <w:rsid w:val="006F2B23"/>
    <w:rsid w:val="006F3ACB"/>
    <w:rsid w:val="00700C3B"/>
    <w:rsid w:val="0071222E"/>
    <w:rsid w:val="00712E35"/>
    <w:rsid w:val="007201AB"/>
    <w:rsid w:val="007209AA"/>
    <w:rsid w:val="00723408"/>
    <w:rsid w:val="00727619"/>
    <w:rsid w:val="00740C70"/>
    <w:rsid w:val="0075341A"/>
    <w:rsid w:val="0075386F"/>
    <w:rsid w:val="007538A6"/>
    <w:rsid w:val="007559B2"/>
    <w:rsid w:val="007662AC"/>
    <w:rsid w:val="00770888"/>
    <w:rsid w:val="0077178A"/>
    <w:rsid w:val="00772A6B"/>
    <w:rsid w:val="00782CC0"/>
    <w:rsid w:val="007856DE"/>
    <w:rsid w:val="007A01F5"/>
    <w:rsid w:val="007A6C94"/>
    <w:rsid w:val="007A7A96"/>
    <w:rsid w:val="007A7CAF"/>
    <w:rsid w:val="007B03FC"/>
    <w:rsid w:val="007B1516"/>
    <w:rsid w:val="007B4412"/>
    <w:rsid w:val="007C2B40"/>
    <w:rsid w:val="007C2D4D"/>
    <w:rsid w:val="007C59E8"/>
    <w:rsid w:val="007C6069"/>
    <w:rsid w:val="007D42DA"/>
    <w:rsid w:val="007D5A40"/>
    <w:rsid w:val="007E12F6"/>
    <w:rsid w:val="007E3D7B"/>
    <w:rsid w:val="007E4EBC"/>
    <w:rsid w:val="007F1015"/>
    <w:rsid w:val="0082051E"/>
    <w:rsid w:val="00857087"/>
    <w:rsid w:val="00857745"/>
    <w:rsid w:val="00864E50"/>
    <w:rsid w:val="00893E23"/>
    <w:rsid w:val="00894423"/>
    <w:rsid w:val="008A4B58"/>
    <w:rsid w:val="008A748A"/>
    <w:rsid w:val="008C5C87"/>
    <w:rsid w:val="008D3239"/>
    <w:rsid w:val="008E0D25"/>
    <w:rsid w:val="008E512E"/>
    <w:rsid w:val="008E6D8C"/>
    <w:rsid w:val="008E7055"/>
    <w:rsid w:val="008F16D9"/>
    <w:rsid w:val="008F37D5"/>
    <w:rsid w:val="008F73AB"/>
    <w:rsid w:val="0091229B"/>
    <w:rsid w:val="0091566B"/>
    <w:rsid w:val="00915E06"/>
    <w:rsid w:val="00916A6E"/>
    <w:rsid w:val="00921D16"/>
    <w:rsid w:val="00925B93"/>
    <w:rsid w:val="00933D1F"/>
    <w:rsid w:val="00944144"/>
    <w:rsid w:val="00944B03"/>
    <w:rsid w:val="00954EA8"/>
    <w:rsid w:val="0096056E"/>
    <w:rsid w:val="00960EF9"/>
    <w:rsid w:val="00966CFB"/>
    <w:rsid w:val="00971E22"/>
    <w:rsid w:val="00974D56"/>
    <w:rsid w:val="00980167"/>
    <w:rsid w:val="0098299A"/>
    <w:rsid w:val="00991FEE"/>
    <w:rsid w:val="0099342B"/>
    <w:rsid w:val="00995354"/>
    <w:rsid w:val="009971C7"/>
    <w:rsid w:val="009B02EC"/>
    <w:rsid w:val="009B05CE"/>
    <w:rsid w:val="009B20BE"/>
    <w:rsid w:val="009B7832"/>
    <w:rsid w:val="009D1132"/>
    <w:rsid w:val="009D3D0C"/>
    <w:rsid w:val="009E5651"/>
    <w:rsid w:val="009E5D9A"/>
    <w:rsid w:val="009F4C27"/>
    <w:rsid w:val="00A0035E"/>
    <w:rsid w:val="00A0502C"/>
    <w:rsid w:val="00A13E2F"/>
    <w:rsid w:val="00A2033A"/>
    <w:rsid w:val="00A2097B"/>
    <w:rsid w:val="00A2321A"/>
    <w:rsid w:val="00A3499A"/>
    <w:rsid w:val="00A43B0E"/>
    <w:rsid w:val="00A53B77"/>
    <w:rsid w:val="00A63F74"/>
    <w:rsid w:val="00A7175C"/>
    <w:rsid w:val="00A748F8"/>
    <w:rsid w:val="00A7657E"/>
    <w:rsid w:val="00A8494E"/>
    <w:rsid w:val="00A85BB2"/>
    <w:rsid w:val="00A90910"/>
    <w:rsid w:val="00AB0250"/>
    <w:rsid w:val="00AC0443"/>
    <w:rsid w:val="00AC1FBE"/>
    <w:rsid w:val="00AC361A"/>
    <w:rsid w:val="00AC3D79"/>
    <w:rsid w:val="00AC3F85"/>
    <w:rsid w:val="00AC6D0F"/>
    <w:rsid w:val="00AD3424"/>
    <w:rsid w:val="00AD6873"/>
    <w:rsid w:val="00AE008B"/>
    <w:rsid w:val="00AE1953"/>
    <w:rsid w:val="00AF00A1"/>
    <w:rsid w:val="00AF5A4A"/>
    <w:rsid w:val="00AF5ED8"/>
    <w:rsid w:val="00AF7CEE"/>
    <w:rsid w:val="00B01DC5"/>
    <w:rsid w:val="00B0514A"/>
    <w:rsid w:val="00B17E08"/>
    <w:rsid w:val="00B20584"/>
    <w:rsid w:val="00B22893"/>
    <w:rsid w:val="00B30EBB"/>
    <w:rsid w:val="00B35860"/>
    <w:rsid w:val="00B40189"/>
    <w:rsid w:val="00B40D75"/>
    <w:rsid w:val="00B506AC"/>
    <w:rsid w:val="00B50A0C"/>
    <w:rsid w:val="00B65061"/>
    <w:rsid w:val="00B71FCD"/>
    <w:rsid w:val="00B72273"/>
    <w:rsid w:val="00B74F81"/>
    <w:rsid w:val="00B75E1B"/>
    <w:rsid w:val="00B77137"/>
    <w:rsid w:val="00B776F1"/>
    <w:rsid w:val="00B7782E"/>
    <w:rsid w:val="00B87BC5"/>
    <w:rsid w:val="00B93659"/>
    <w:rsid w:val="00B96A94"/>
    <w:rsid w:val="00B97F53"/>
    <w:rsid w:val="00BB2192"/>
    <w:rsid w:val="00BC151B"/>
    <w:rsid w:val="00BC1FAA"/>
    <w:rsid w:val="00BD63C5"/>
    <w:rsid w:val="00BD7134"/>
    <w:rsid w:val="00BE639A"/>
    <w:rsid w:val="00BF004B"/>
    <w:rsid w:val="00BF1C92"/>
    <w:rsid w:val="00BF2536"/>
    <w:rsid w:val="00C155F0"/>
    <w:rsid w:val="00C163A8"/>
    <w:rsid w:val="00C24D23"/>
    <w:rsid w:val="00C41A64"/>
    <w:rsid w:val="00C41C96"/>
    <w:rsid w:val="00C42A71"/>
    <w:rsid w:val="00C52AB5"/>
    <w:rsid w:val="00C70216"/>
    <w:rsid w:val="00C8167E"/>
    <w:rsid w:val="00C85BC3"/>
    <w:rsid w:val="00C86771"/>
    <w:rsid w:val="00C867C9"/>
    <w:rsid w:val="00C918AB"/>
    <w:rsid w:val="00C949A2"/>
    <w:rsid w:val="00CA2628"/>
    <w:rsid w:val="00CB29F9"/>
    <w:rsid w:val="00CB5FDB"/>
    <w:rsid w:val="00CC30EE"/>
    <w:rsid w:val="00CC7CE7"/>
    <w:rsid w:val="00CD46CF"/>
    <w:rsid w:val="00CE4C1B"/>
    <w:rsid w:val="00CF4400"/>
    <w:rsid w:val="00CF5B2A"/>
    <w:rsid w:val="00CF727A"/>
    <w:rsid w:val="00D039A2"/>
    <w:rsid w:val="00D1127E"/>
    <w:rsid w:val="00D223A4"/>
    <w:rsid w:val="00D2620B"/>
    <w:rsid w:val="00D34E18"/>
    <w:rsid w:val="00D40B8D"/>
    <w:rsid w:val="00D4326B"/>
    <w:rsid w:val="00D44956"/>
    <w:rsid w:val="00D45A46"/>
    <w:rsid w:val="00D46143"/>
    <w:rsid w:val="00D4763C"/>
    <w:rsid w:val="00D55DB2"/>
    <w:rsid w:val="00D562DF"/>
    <w:rsid w:val="00D63AB3"/>
    <w:rsid w:val="00D644D6"/>
    <w:rsid w:val="00D75897"/>
    <w:rsid w:val="00D85A20"/>
    <w:rsid w:val="00D9633E"/>
    <w:rsid w:val="00DA7306"/>
    <w:rsid w:val="00DA7320"/>
    <w:rsid w:val="00DB3304"/>
    <w:rsid w:val="00DB4FAD"/>
    <w:rsid w:val="00DC2892"/>
    <w:rsid w:val="00DE7D47"/>
    <w:rsid w:val="00DF2114"/>
    <w:rsid w:val="00DF2A67"/>
    <w:rsid w:val="00E016B7"/>
    <w:rsid w:val="00E01B7D"/>
    <w:rsid w:val="00E03969"/>
    <w:rsid w:val="00E07A4A"/>
    <w:rsid w:val="00E1198B"/>
    <w:rsid w:val="00E1481C"/>
    <w:rsid w:val="00E2088E"/>
    <w:rsid w:val="00E22720"/>
    <w:rsid w:val="00E23228"/>
    <w:rsid w:val="00E260FC"/>
    <w:rsid w:val="00E26E67"/>
    <w:rsid w:val="00E272DA"/>
    <w:rsid w:val="00E31108"/>
    <w:rsid w:val="00E31A6B"/>
    <w:rsid w:val="00E34541"/>
    <w:rsid w:val="00E42543"/>
    <w:rsid w:val="00E42EBE"/>
    <w:rsid w:val="00E4412B"/>
    <w:rsid w:val="00E441CE"/>
    <w:rsid w:val="00E5215C"/>
    <w:rsid w:val="00E6312E"/>
    <w:rsid w:val="00E6369D"/>
    <w:rsid w:val="00E74030"/>
    <w:rsid w:val="00E82F85"/>
    <w:rsid w:val="00EA6D1F"/>
    <w:rsid w:val="00EB1CEC"/>
    <w:rsid w:val="00EC1D42"/>
    <w:rsid w:val="00ED2618"/>
    <w:rsid w:val="00EE1E78"/>
    <w:rsid w:val="00EE2A9D"/>
    <w:rsid w:val="00EE4B5D"/>
    <w:rsid w:val="00F02184"/>
    <w:rsid w:val="00F02691"/>
    <w:rsid w:val="00F10E85"/>
    <w:rsid w:val="00F11B50"/>
    <w:rsid w:val="00F15379"/>
    <w:rsid w:val="00F173F5"/>
    <w:rsid w:val="00F206EF"/>
    <w:rsid w:val="00F212E0"/>
    <w:rsid w:val="00F23BE2"/>
    <w:rsid w:val="00F23C37"/>
    <w:rsid w:val="00F25935"/>
    <w:rsid w:val="00F4321C"/>
    <w:rsid w:val="00F47EE6"/>
    <w:rsid w:val="00F53B3A"/>
    <w:rsid w:val="00F541E4"/>
    <w:rsid w:val="00F63449"/>
    <w:rsid w:val="00F63F61"/>
    <w:rsid w:val="00F77A69"/>
    <w:rsid w:val="00F82249"/>
    <w:rsid w:val="00FA285E"/>
    <w:rsid w:val="00FB6CFE"/>
    <w:rsid w:val="00FC1DE3"/>
    <w:rsid w:val="00FC2F3A"/>
    <w:rsid w:val="00FC6647"/>
    <w:rsid w:val="00FD0F29"/>
    <w:rsid w:val="00FD74DF"/>
    <w:rsid w:val="00FF0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623B64"/>
  <w15:docId w15:val="{4954018B-189C-4137-8D25-14FFF8195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4423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Heading5">
    <w:name w:val="Heading #5_"/>
    <w:basedOn w:val="VarsaylanParagrafYazTipi"/>
    <w:link w:val="Heading50"/>
    <w:locked/>
    <w:rsid w:val="0089442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Heading50">
    <w:name w:val="Heading #5"/>
    <w:basedOn w:val="Normal"/>
    <w:link w:val="Heading5"/>
    <w:rsid w:val="00894423"/>
    <w:pPr>
      <w:shd w:val="clear" w:color="auto" w:fill="FFFFFF"/>
      <w:spacing w:before="480" w:after="0" w:line="274" w:lineRule="exact"/>
      <w:ind w:left="23"/>
      <w:outlineLvl w:val="4"/>
    </w:pPr>
    <w:rPr>
      <w:rFonts w:ascii="Times New Roman" w:eastAsia="Times New Roman" w:hAnsi="Times New Roman" w:cs="Times New Roman"/>
      <w:lang w:eastAsia="en-US"/>
    </w:rPr>
  </w:style>
  <w:style w:type="paragraph" w:styleId="DipnotMetni">
    <w:name w:val="footnote text"/>
    <w:basedOn w:val="Normal"/>
    <w:link w:val="DipnotMetniChar"/>
    <w:uiPriority w:val="99"/>
    <w:unhideWhenUsed/>
    <w:rsid w:val="0089442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894423"/>
    <w:rPr>
      <w:rFonts w:eastAsiaTheme="minorEastAsia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unhideWhenUsed/>
    <w:rsid w:val="00894423"/>
    <w:rPr>
      <w:vertAlign w:val="superscript"/>
    </w:rPr>
  </w:style>
  <w:style w:type="paragraph" w:styleId="ListeParagraf">
    <w:name w:val="List Paragraph"/>
    <w:basedOn w:val="Normal"/>
    <w:uiPriority w:val="34"/>
    <w:qFormat/>
    <w:rsid w:val="00894423"/>
    <w:pPr>
      <w:spacing w:before="240" w:after="0" w:line="240" w:lineRule="auto"/>
      <w:ind w:left="720"/>
      <w:contextualSpacing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BodytextBold">
    <w:name w:val="Body text + Bold"/>
    <w:basedOn w:val="VarsaylanParagrafYazTipi"/>
    <w:rsid w:val="00894423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spacing w:val="0"/>
      <w:sz w:val="22"/>
      <w:szCs w:val="22"/>
      <w:u w:val="none"/>
      <w:effect w:val="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94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4423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FB6C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B6CFE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nhideWhenUsed/>
    <w:rsid w:val="00FB6C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FB6CFE"/>
    <w:rPr>
      <w:rFonts w:eastAsiaTheme="minorEastAsia"/>
      <w:lang w:eastAsia="tr-TR"/>
    </w:rPr>
  </w:style>
  <w:style w:type="character" w:customStyle="1" w:styleId="FontStyle99">
    <w:name w:val="Font Style99"/>
    <w:uiPriority w:val="99"/>
    <w:rsid w:val="009B05CE"/>
    <w:rPr>
      <w:rFonts w:ascii="Calibri" w:hAnsi="Calibri"/>
      <w:b/>
      <w:sz w:val="18"/>
    </w:rPr>
  </w:style>
  <w:style w:type="character" w:customStyle="1" w:styleId="tlid-translation">
    <w:name w:val="tlid-translation"/>
    <w:basedOn w:val="VarsaylanParagrafYazTipi"/>
    <w:rsid w:val="002772F3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F30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F3021"/>
    <w:rPr>
      <w:rFonts w:ascii="Courier New" w:eastAsia="Times New Roman" w:hAnsi="Courier New" w:cs="Courier New"/>
      <w:sz w:val="20"/>
      <w:szCs w:val="20"/>
      <w:lang w:eastAsia="tr-TR"/>
    </w:rPr>
  </w:style>
  <w:style w:type="table" w:styleId="TabloKlavuzu">
    <w:name w:val="Table Grid"/>
    <w:basedOn w:val="NormalTablo"/>
    <w:rsid w:val="00655D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6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970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562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13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59923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084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16279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8E6B0-DD9C-4996-8E23-7C7118442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hesabı</cp:lastModifiedBy>
  <cp:revision>8</cp:revision>
  <dcterms:created xsi:type="dcterms:W3CDTF">2025-10-02T14:49:00Z</dcterms:created>
  <dcterms:modified xsi:type="dcterms:W3CDTF">2026-02-23T07:53:00Z</dcterms:modified>
</cp:coreProperties>
</file>